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699F8" w14:textId="77777777" w:rsidR="00711C21" w:rsidRPr="0027250E" w:rsidRDefault="00711C21" w:rsidP="00711C21">
      <w:pPr>
        <w:rPr>
          <w:rFonts w:ascii="Verdana" w:eastAsia="Verdana" w:hAnsi="Verdana" w:cs="Verdana"/>
          <w:sz w:val="20"/>
          <w:szCs w:val="20"/>
        </w:rPr>
      </w:pPr>
      <w:bookmarkStart w:id="0" w:name="zacetekDokazila"/>
      <w:bookmarkEnd w:id="0"/>
    </w:p>
    <w:p w14:paraId="587DB10F" w14:textId="77777777" w:rsidR="00711C21" w:rsidRDefault="00711C21" w:rsidP="00711C21">
      <w:pPr>
        <w:jc w:val="center"/>
        <w:rPr>
          <w:rFonts w:ascii="Verdana" w:eastAsia="Verdana" w:hAnsi="Verdana" w:cs="Verdana"/>
          <w:b/>
          <w:bCs/>
        </w:rPr>
      </w:pPr>
      <w:r>
        <w:rPr>
          <w:rFonts w:ascii="Verdana" w:eastAsia="Verdana" w:hAnsi="Verdana" w:cs="Verdana"/>
          <w:b/>
          <w:bCs/>
        </w:rPr>
        <w:t>Prijavni obrazec</w:t>
      </w:r>
    </w:p>
    <w:p w14:paraId="68FE70DA" w14:textId="77777777" w:rsidR="00711C21" w:rsidRPr="007239B0" w:rsidRDefault="00711C21" w:rsidP="00711C21">
      <w:pPr>
        <w:jc w:val="center"/>
        <w:rPr>
          <w:rFonts w:ascii="Verdana" w:eastAsia="Verdana" w:hAnsi="Verdana" w:cs="Verdana"/>
          <w:b/>
          <w:bCs/>
        </w:rPr>
      </w:pPr>
      <w:r>
        <w:rPr>
          <w:rFonts w:ascii="Verdana" w:eastAsia="Verdana" w:hAnsi="Verdana" w:cs="Verdana"/>
          <w:b/>
          <w:bCs/>
        </w:rPr>
        <w:t>(poslati najmanj 10 delovnih dni pred sejmom!)</w:t>
      </w:r>
    </w:p>
    <w:p w14:paraId="043C4453" w14:textId="77777777" w:rsidR="00711C21" w:rsidRPr="007239B0" w:rsidRDefault="00711C21" w:rsidP="00711C21">
      <w:pPr>
        <w:jc w:val="both"/>
        <w:rPr>
          <w:rFonts w:ascii="Verdana" w:eastAsia="Verdana" w:hAnsi="Verdana" w:cs="Verdana"/>
          <w:b/>
          <w:bCs/>
        </w:rPr>
      </w:pPr>
    </w:p>
    <w:p w14:paraId="1715D190" w14:textId="77777777" w:rsidR="00711C21" w:rsidRPr="007239B0" w:rsidRDefault="00711C21" w:rsidP="00711C21">
      <w:pPr>
        <w:spacing w:after="240"/>
        <w:rPr>
          <w:rFonts w:ascii="Verdana" w:eastAsia="Verdana" w:hAnsi="Verdana" w:cs="Verdana"/>
          <w:b/>
          <w:bCs/>
          <w:sz w:val="20"/>
          <w:szCs w:val="20"/>
        </w:rPr>
      </w:pPr>
      <w:r w:rsidRPr="007239B0">
        <w:rPr>
          <w:rFonts w:ascii="Verdana" w:eastAsia="Verdana" w:hAnsi="Verdana" w:cs="Verdana"/>
          <w:b/>
          <w:bCs/>
          <w:sz w:val="20"/>
          <w:szCs w:val="20"/>
        </w:rPr>
        <w:t>ZA IZBOR IZVAJALCA ZA IZVEDBO NASTOPA NA SEJMU NA TUJIH TRGIH</w:t>
      </w:r>
    </w:p>
    <w:p w14:paraId="3B1537A3" w14:textId="77777777" w:rsidR="00711C21" w:rsidRPr="0027250E" w:rsidRDefault="00711C21" w:rsidP="00711C21">
      <w:pPr>
        <w:spacing w:after="200" w:line="276" w:lineRule="auto"/>
        <w:jc w:val="center"/>
        <w:rPr>
          <w:rFonts w:ascii="Verdana" w:eastAsia="Verdana,Arial" w:hAnsi="Verdana" w:cs="Verdana,Arial"/>
          <w:b/>
          <w:bCs/>
          <w:sz w:val="16"/>
          <w:szCs w:val="16"/>
          <w:u w:val="single"/>
        </w:rPr>
      </w:pPr>
      <w:r w:rsidRPr="007239B0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 xml:space="preserve">OBRAZEC </w:t>
      </w:r>
      <w:r w:rsidRPr="0009613B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 xml:space="preserve">MORAJO PRIJAVITELJI IZPOLNITI V ELEKTRONSKI OBLIKI (za vsak sejem ločen obrazec) – NUJNO POSLATI MINIMALNO 10 DELOVNIH DNI PRED </w:t>
      </w:r>
      <w:r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>DOGODKOM</w:t>
      </w:r>
    </w:p>
    <w:p w14:paraId="38043624" w14:textId="77777777" w:rsidR="00711C21" w:rsidRDefault="00711C21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27250E">
        <w:rPr>
          <w:rFonts w:ascii="Verdana" w:eastAsia="Verdana,Arial" w:hAnsi="Verdana" w:cs="Verdana,Arial"/>
          <w:b/>
          <w:bCs/>
          <w:sz w:val="20"/>
          <w:szCs w:val="20"/>
        </w:rPr>
        <w:t xml:space="preserve">Vpisati </w:t>
      </w:r>
      <w:r>
        <w:rPr>
          <w:rFonts w:ascii="Verdana" w:eastAsia="Verdana,Arial" w:hAnsi="Verdana" w:cs="Verdana,Arial"/>
          <w:b/>
          <w:bCs/>
          <w:sz w:val="20"/>
          <w:szCs w:val="20"/>
        </w:rPr>
        <w:t>tuji trg oz. državo, kjer bo sejem potekal:</w:t>
      </w:r>
    </w:p>
    <w:p w14:paraId="149DD953" w14:textId="77777777" w:rsidR="00711C21" w:rsidRPr="0027250E" w:rsidRDefault="00711C21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06A6FB41" w14:textId="77777777" w:rsidR="00711C21" w:rsidRPr="0027250E" w:rsidRDefault="00711C21" w:rsidP="00711C21">
      <w:pPr>
        <w:spacing w:after="200" w:line="276" w:lineRule="auto"/>
        <w:jc w:val="center"/>
        <w:rPr>
          <w:rFonts w:ascii="Verdana" w:hAnsi="Verdana" w:cs="Arial"/>
          <w:b/>
          <w:bCs/>
          <w:sz w:val="16"/>
          <w:szCs w:val="16"/>
          <w:u w:val="single"/>
        </w:rPr>
      </w:pPr>
    </w:p>
    <w:p w14:paraId="4F01A5A2" w14:textId="77777777" w:rsidR="00711C21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D3C1A76" w14:textId="77777777" w:rsidR="00711C21" w:rsidRDefault="00711C21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27250E">
        <w:rPr>
          <w:rFonts w:ascii="Verdana" w:eastAsia="Verdana,Arial" w:hAnsi="Verdana" w:cs="Verdana,Arial"/>
          <w:b/>
          <w:bCs/>
          <w:sz w:val="20"/>
          <w:szCs w:val="20"/>
        </w:rPr>
        <w:t xml:space="preserve">Vpisati </w:t>
      </w:r>
      <w:r>
        <w:rPr>
          <w:rFonts w:ascii="Verdana" w:eastAsia="Verdana,Arial" w:hAnsi="Verdana" w:cs="Verdana,Arial"/>
          <w:b/>
          <w:bCs/>
          <w:sz w:val="20"/>
          <w:szCs w:val="20"/>
        </w:rPr>
        <w:t>naziv sejma (polni naziv dogodka):</w:t>
      </w:r>
    </w:p>
    <w:p w14:paraId="55CFD5D7" w14:textId="77777777" w:rsidR="00711C21" w:rsidRPr="0027250E" w:rsidRDefault="00711C21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214B830E" w14:textId="77777777" w:rsidR="00711C21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8EF83C7" w14:textId="77777777" w:rsidR="00711C21" w:rsidRPr="0027250E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479F6560" w14:textId="77777777" w:rsidR="00711C21" w:rsidRPr="0027250E" w:rsidRDefault="00711C21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Naziv prijavitelja:</w:t>
      </w:r>
    </w:p>
    <w:p w14:paraId="4900E5EC" w14:textId="77777777" w:rsidR="00711C21" w:rsidRPr="0027250E" w:rsidRDefault="00711C21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Naslov</w:t>
      </w:r>
      <w:r>
        <w:rPr>
          <w:rFonts w:ascii="Verdana" w:eastAsia="Verdana" w:hAnsi="Verdana" w:cs="Verdana"/>
          <w:sz w:val="20"/>
          <w:szCs w:val="20"/>
        </w:rPr>
        <w:t xml:space="preserve"> prijavitelja</w:t>
      </w:r>
      <w:r w:rsidRPr="0027250E">
        <w:rPr>
          <w:rFonts w:ascii="Verdana" w:eastAsia="Verdana" w:hAnsi="Verdana" w:cs="Verdana"/>
          <w:sz w:val="20"/>
          <w:szCs w:val="20"/>
        </w:rPr>
        <w:t>:</w:t>
      </w:r>
    </w:p>
    <w:p w14:paraId="4281649A" w14:textId="77777777" w:rsidR="00711C21" w:rsidRPr="0027250E" w:rsidRDefault="00711C21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Poštna številka in kraj</w:t>
      </w:r>
      <w:r>
        <w:rPr>
          <w:rFonts w:ascii="Verdana" w:eastAsia="Verdana" w:hAnsi="Verdana" w:cs="Verdana"/>
          <w:sz w:val="20"/>
          <w:szCs w:val="20"/>
        </w:rPr>
        <w:t xml:space="preserve"> prijavitelja</w:t>
      </w:r>
      <w:r w:rsidRPr="0027250E">
        <w:rPr>
          <w:rFonts w:ascii="Verdana" w:eastAsia="Verdana" w:hAnsi="Verdana" w:cs="Verdana"/>
          <w:sz w:val="20"/>
          <w:szCs w:val="20"/>
        </w:rPr>
        <w:t>:</w:t>
      </w:r>
      <w:r w:rsidRPr="0027250E">
        <w:rPr>
          <w:rFonts w:ascii="Verdana" w:hAnsi="Verdana"/>
          <w:sz w:val="20"/>
          <w:szCs w:val="20"/>
        </w:rPr>
        <w:tab/>
      </w:r>
      <w:r w:rsidRPr="0027250E">
        <w:rPr>
          <w:rFonts w:ascii="Verdana" w:hAnsi="Verdana"/>
          <w:sz w:val="20"/>
          <w:szCs w:val="20"/>
        </w:rPr>
        <w:tab/>
      </w:r>
      <w:r w:rsidRPr="0027250E">
        <w:rPr>
          <w:rFonts w:ascii="Verdana" w:hAnsi="Verdana"/>
          <w:sz w:val="20"/>
          <w:szCs w:val="20"/>
        </w:rPr>
        <w:tab/>
      </w:r>
      <w:r w:rsidRPr="0027250E">
        <w:rPr>
          <w:rFonts w:ascii="Verdana" w:hAnsi="Verdana"/>
          <w:sz w:val="20"/>
          <w:szCs w:val="20"/>
        </w:rPr>
        <w:tab/>
      </w:r>
      <w:r w:rsidRPr="0027250E">
        <w:rPr>
          <w:rFonts w:ascii="Verdana" w:hAnsi="Verdana"/>
          <w:sz w:val="20"/>
          <w:szCs w:val="20"/>
        </w:rPr>
        <w:tab/>
      </w:r>
      <w:r w:rsidRPr="0027250E">
        <w:rPr>
          <w:rFonts w:ascii="Verdana" w:hAnsi="Verdana"/>
          <w:sz w:val="20"/>
          <w:szCs w:val="20"/>
        </w:rPr>
        <w:tab/>
      </w:r>
    </w:p>
    <w:p w14:paraId="78FD47ED" w14:textId="77777777" w:rsidR="00711C21" w:rsidRPr="0027250E" w:rsidRDefault="00711C21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Davčna št.</w:t>
      </w:r>
      <w:r>
        <w:rPr>
          <w:rFonts w:ascii="Verdana" w:eastAsia="Verdana" w:hAnsi="Verdana" w:cs="Verdana"/>
          <w:sz w:val="20"/>
          <w:szCs w:val="20"/>
        </w:rPr>
        <w:t xml:space="preserve"> prijavitelja</w:t>
      </w:r>
      <w:r w:rsidRPr="0027250E">
        <w:rPr>
          <w:rFonts w:ascii="Verdana" w:eastAsia="Verdana" w:hAnsi="Verdana" w:cs="Verdana"/>
          <w:sz w:val="20"/>
          <w:szCs w:val="20"/>
        </w:rPr>
        <w:t>:</w:t>
      </w:r>
    </w:p>
    <w:p w14:paraId="27BD4317" w14:textId="77777777" w:rsidR="00711C21" w:rsidRPr="0027250E" w:rsidRDefault="00711C21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Matična št.</w:t>
      </w:r>
      <w:r>
        <w:rPr>
          <w:rFonts w:ascii="Verdana" w:eastAsia="Verdana" w:hAnsi="Verdana" w:cs="Verdana"/>
          <w:sz w:val="20"/>
          <w:szCs w:val="20"/>
        </w:rPr>
        <w:t xml:space="preserve"> prijavitelja</w:t>
      </w:r>
      <w:r w:rsidRPr="0027250E">
        <w:rPr>
          <w:rFonts w:ascii="Verdana" w:eastAsia="Verdana" w:hAnsi="Verdana" w:cs="Verdana"/>
          <w:sz w:val="20"/>
          <w:szCs w:val="20"/>
        </w:rPr>
        <w:t>:</w:t>
      </w:r>
      <w:r w:rsidRPr="0027250E">
        <w:rPr>
          <w:rFonts w:ascii="Verdana" w:hAnsi="Verdana"/>
          <w:sz w:val="20"/>
          <w:szCs w:val="20"/>
        </w:rPr>
        <w:tab/>
      </w:r>
      <w:r w:rsidRPr="0027250E">
        <w:rPr>
          <w:rFonts w:ascii="Verdana" w:hAnsi="Verdana"/>
          <w:sz w:val="20"/>
          <w:szCs w:val="20"/>
        </w:rPr>
        <w:tab/>
      </w:r>
      <w:r w:rsidRPr="0027250E">
        <w:rPr>
          <w:rFonts w:ascii="Verdana" w:hAnsi="Verdana"/>
          <w:sz w:val="20"/>
          <w:szCs w:val="20"/>
        </w:rPr>
        <w:tab/>
      </w:r>
      <w:r w:rsidRPr="0027250E">
        <w:rPr>
          <w:rFonts w:ascii="Verdana" w:hAnsi="Verdana"/>
          <w:sz w:val="20"/>
          <w:szCs w:val="20"/>
        </w:rPr>
        <w:tab/>
      </w:r>
      <w:r w:rsidRPr="0027250E">
        <w:rPr>
          <w:rFonts w:ascii="Verdana" w:hAnsi="Verdana"/>
          <w:sz w:val="20"/>
          <w:szCs w:val="20"/>
        </w:rPr>
        <w:tab/>
      </w:r>
      <w:r w:rsidRPr="0027250E">
        <w:rPr>
          <w:rFonts w:ascii="Verdana" w:hAnsi="Verdana"/>
          <w:sz w:val="20"/>
          <w:szCs w:val="20"/>
        </w:rPr>
        <w:tab/>
      </w:r>
    </w:p>
    <w:p w14:paraId="22C383BA" w14:textId="77777777" w:rsidR="00711C21" w:rsidRPr="0027250E" w:rsidRDefault="00711C21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Tel</w:t>
      </w:r>
      <w:r>
        <w:rPr>
          <w:rFonts w:ascii="Verdana" w:eastAsia="Verdana" w:hAnsi="Verdana" w:cs="Verdana"/>
          <w:sz w:val="20"/>
          <w:szCs w:val="20"/>
        </w:rPr>
        <w:t xml:space="preserve">efonska številka prijavitelja </w:t>
      </w:r>
      <w:r w:rsidRPr="0027250E">
        <w:rPr>
          <w:rFonts w:ascii="Verdana" w:eastAsia="Verdana" w:hAnsi="Verdana" w:cs="Verdana"/>
          <w:sz w:val="20"/>
          <w:szCs w:val="20"/>
        </w:rPr>
        <w:t>:</w:t>
      </w:r>
    </w:p>
    <w:p w14:paraId="41A13D27" w14:textId="77777777" w:rsidR="00711C21" w:rsidRPr="0027250E" w:rsidRDefault="00711C21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Domača stran</w:t>
      </w:r>
      <w:r>
        <w:rPr>
          <w:rFonts w:ascii="Verdana" w:eastAsia="Verdana" w:hAnsi="Verdana" w:cs="Verdana"/>
          <w:sz w:val="20"/>
          <w:szCs w:val="20"/>
        </w:rPr>
        <w:t xml:space="preserve"> prijavitelja</w:t>
      </w:r>
      <w:r w:rsidRPr="0027250E">
        <w:rPr>
          <w:rFonts w:ascii="Verdana" w:eastAsia="Verdana" w:hAnsi="Verdana" w:cs="Verdana"/>
          <w:sz w:val="20"/>
          <w:szCs w:val="20"/>
        </w:rPr>
        <w:t>:</w:t>
      </w:r>
    </w:p>
    <w:p w14:paraId="61B3DF0D" w14:textId="77777777" w:rsidR="00711C21" w:rsidRPr="0027250E" w:rsidRDefault="00711C21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E-mail</w:t>
      </w:r>
      <w:r>
        <w:rPr>
          <w:rFonts w:ascii="Verdana" w:eastAsia="Verdana" w:hAnsi="Verdana" w:cs="Verdana"/>
          <w:sz w:val="20"/>
          <w:szCs w:val="20"/>
        </w:rPr>
        <w:t xml:space="preserve"> prijavitelja</w:t>
      </w:r>
      <w:r w:rsidRPr="0027250E">
        <w:rPr>
          <w:rFonts w:ascii="Verdana" w:eastAsia="Verdana" w:hAnsi="Verdana" w:cs="Verdana"/>
          <w:sz w:val="20"/>
          <w:szCs w:val="20"/>
        </w:rPr>
        <w:t>:</w:t>
      </w:r>
    </w:p>
    <w:p w14:paraId="4C80E66A" w14:textId="77777777" w:rsidR="00711C21" w:rsidRDefault="00711C21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Kontaktna oseba:</w:t>
      </w:r>
    </w:p>
    <w:p w14:paraId="0814518B" w14:textId="1646B422" w:rsidR="00711C21" w:rsidRDefault="00711C21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Naziv vseh ostalih partnerjev na stojnici (v primeru prijave najmanj petih partnerjev slovenskega turističnega gospodarstva)</w:t>
      </w:r>
      <w:r w:rsidR="000F1BD3">
        <w:rPr>
          <w:rFonts w:ascii="Verdana" w:eastAsia="Verdana" w:hAnsi="Verdana" w:cs="Verdana"/>
          <w:sz w:val="20"/>
          <w:szCs w:val="20"/>
        </w:rPr>
        <w:t>:</w:t>
      </w:r>
    </w:p>
    <w:p w14:paraId="44AF6141" w14:textId="1732D44E" w:rsidR="000F1BD3" w:rsidRDefault="000F1BD3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</w:p>
    <w:p w14:paraId="14077813" w14:textId="7D962C2B" w:rsidR="000F1BD3" w:rsidRDefault="000F1BD3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</w:p>
    <w:p w14:paraId="05296177" w14:textId="1F8CBED1" w:rsidR="000F1BD3" w:rsidRDefault="000F1BD3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</w:p>
    <w:p w14:paraId="75810E52" w14:textId="730F5B0B" w:rsidR="000F1BD3" w:rsidRDefault="000F1BD3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</w:p>
    <w:p w14:paraId="2F24AD8F" w14:textId="77777777" w:rsidR="000F1BD3" w:rsidRPr="0027250E" w:rsidRDefault="000F1BD3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</w:p>
    <w:p w14:paraId="0E88FD98" w14:textId="77777777" w:rsidR="00711C21" w:rsidRPr="0027250E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8755742" w14:textId="77777777" w:rsidR="00711C21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8A14ACF" w14:textId="77777777" w:rsidR="00711C21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EBF93C8" w14:textId="77777777" w:rsidR="00711C21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6953C6C" w14:textId="77777777" w:rsidR="00711C21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63BA9C4" w14:textId="77777777" w:rsidR="00711C21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59EC9653" w14:textId="77777777" w:rsidR="00711C21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44FCAFD" w14:textId="77777777" w:rsidR="00711C21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42B27C5" w14:textId="77777777" w:rsidR="00711C21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6A1A4EE" w14:textId="77777777" w:rsidR="00711C21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2411BAC" w14:textId="77777777" w:rsidR="00711C21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544FF661" w14:textId="77777777" w:rsidR="00711C21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AABBBE9" w14:textId="77777777" w:rsidR="00711C21" w:rsidRPr="0027250E" w:rsidRDefault="00711C21" w:rsidP="00711C21">
      <w:pPr>
        <w:spacing w:line="300" w:lineRule="exact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</w:p>
    <w:tbl>
      <w:tblPr>
        <w:tblStyle w:val="Tabelamrea"/>
        <w:tblW w:w="5144" w:type="pct"/>
        <w:tblInd w:w="-95" w:type="dxa"/>
        <w:tblLook w:val="01E0" w:firstRow="1" w:lastRow="1" w:firstColumn="1" w:lastColumn="1" w:noHBand="0" w:noVBand="0"/>
      </w:tblPr>
      <w:tblGrid>
        <w:gridCol w:w="5598"/>
        <w:gridCol w:w="2071"/>
        <w:gridCol w:w="1600"/>
      </w:tblGrid>
      <w:tr w:rsidR="00711C21" w:rsidRPr="0027250E" w14:paraId="6645588A" w14:textId="77777777" w:rsidTr="00CB783B">
        <w:tc>
          <w:tcPr>
            <w:tcW w:w="3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496DC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  <w:b/>
                <w:sz w:val="18"/>
                <w:szCs w:val="18"/>
              </w:rPr>
            </w:pPr>
          </w:p>
          <w:p w14:paraId="4D2C5F1F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r w:rsidRPr="0027250E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 xml:space="preserve">Merila </w:t>
            </w:r>
          </w:p>
        </w:tc>
        <w:tc>
          <w:tcPr>
            <w:tcW w:w="1117" w:type="pct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hideMark/>
          </w:tcPr>
          <w:p w14:paraId="3A4A0300" w14:textId="77777777" w:rsidR="00711C21" w:rsidRPr="0027250E" w:rsidRDefault="00711C21" w:rsidP="00CB783B">
            <w:pPr>
              <w:spacing w:line="360" w:lineRule="auto"/>
              <w:jc w:val="center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r w:rsidRPr="0027250E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Število oz. višina sredstev</w:t>
            </w:r>
          </w:p>
          <w:p w14:paraId="4461EF91" w14:textId="77777777" w:rsidR="00711C21" w:rsidRPr="0027250E" w:rsidRDefault="00711C21" w:rsidP="00CB783B">
            <w:pPr>
              <w:spacing w:line="360" w:lineRule="auto"/>
              <w:jc w:val="center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r w:rsidRPr="0027250E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(v EUR z DDV)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7C305BF9" w14:textId="77777777" w:rsidR="00711C21" w:rsidRPr="0027250E" w:rsidRDefault="00711C21" w:rsidP="00CB783B">
            <w:pPr>
              <w:spacing w:line="360" w:lineRule="auto"/>
              <w:jc w:val="center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r w:rsidRPr="0027250E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Točke – izpolni STO</w:t>
            </w:r>
          </w:p>
        </w:tc>
      </w:tr>
      <w:tr w:rsidR="00711C21" w:rsidRPr="0027250E" w14:paraId="0DC0CC5A" w14:textId="77777777" w:rsidTr="00CB783B">
        <w:tc>
          <w:tcPr>
            <w:tcW w:w="3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0D62945B" w14:textId="77777777" w:rsidR="00711C21" w:rsidRPr="008E25DF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27250E">
              <w:rPr>
                <w:rFonts w:ascii="Verdana" w:eastAsia="Verdana" w:hAnsi="Verdana" w:cs="Verdana"/>
                <w:sz w:val="20"/>
                <w:szCs w:val="20"/>
              </w:rPr>
              <w:t xml:space="preserve">a) Predviden obseg vloženih sredstev v sejem s strani prijavitelja </w:t>
            </w:r>
            <w:r>
              <w:rPr>
                <w:rFonts w:ascii="Verdana" w:eastAsia="Verdana" w:hAnsi="Verdana" w:cs="Verdana"/>
                <w:sz w:val="20"/>
                <w:szCs w:val="20"/>
              </w:rPr>
              <w:t>(</w:t>
            </w:r>
            <w:r w:rsidRPr="008E25DF">
              <w:rPr>
                <w:rFonts w:ascii="Verdana" w:eastAsia="Verdana" w:hAnsi="Verdana" w:cs="Verdana"/>
                <w:bCs/>
                <w:sz w:val="20"/>
                <w:szCs w:val="20"/>
              </w:rPr>
              <w:t>celotni stroški sejemskega nastopa, brez potnih stroškov</w:t>
            </w:r>
            <w:r>
              <w:rPr>
                <w:rFonts w:ascii="Verdana" w:eastAsia="Verdana" w:hAnsi="Verdana" w:cs="Verdana"/>
                <w:bCs/>
                <w:sz w:val="20"/>
                <w:szCs w:val="20"/>
              </w:rPr>
              <w:t>, dnevnic oz. honorarjev</w:t>
            </w:r>
            <w:r w:rsidRPr="008E25DF">
              <w:rPr>
                <w:rFonts w:ascii="Verdana" w:eastAsia="Verdana" w:hAnsi="Verdana" w:cs="Verdana"/>
                <w:bCs/>
                <w:sz w:val="20"/>
                <w:szCs w:val="20"/>
              </w:rPr>
              <w:t>)</w:t>
            </w:r>
          </w:p>
          <w:p w14:paraId="19E221F4" w14:textId="77777777" w:rsidR="00711C21" w:rsidRPr="0027250E" w:rsidRDefault="00711C21" w:rsidP="00CB783B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17" w:type="pct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133D5EA4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</w:rPr>
            </w:pPr>
          </w:p>
        </w:tc>
        <w:tc>
          <w:tcPr>
            <w:tcW w:w="863" w:type="pct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4647A9E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</w:rPr>
            </w:pPr>
          </w:p>
        </w:tc>
      </w:tr>
      <w:tr w:rsidR="00711C21" w:rsidRPr="0027250E" w14:paraId="47FC30CE" w14:textId="77777777" w:rsidTr="00CB783B">
        <w:tc>
          <w:tcPr>
            <w:tcW w:w="3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386C6114" w14:textId="77777777" w:rsidR="00711C21" w:rsidRPr="00157837" w:rsidRDefault="00711C21" w:rsidP="00CB783B">
            <w:pPr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157837">
              <w:rPr>
                <w:rFonts w:ascii="Verdana" w:eastAsia="Verdana" w:hAnsi="Verdana" w:cs="Verdana"/>
                <w:sz w:val="20"/>
                <w:szCs w:val="20"/>
              </w:rPr>
              <w:t>b)</w:t>
            </w:r>
            <w:r w:rsidRPr="00157837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 </w:t>
            </w:r>
            <w:r w:rsidRPr="00157837">
              <w:rPr>
                <w:rFonts w:ascii="Verdana" w:eastAsia="Verdana" w:hAnsi="Verdana" w:cs="Verdana"/>
                <w:bCs/>
                <w:sz w:val="20"/>
                <w:szCs w:val="20"/>
              </w:rPr>
              <w:t>Predvideno število partnerjev na stojnici</w:t>
            </w:r>
            <w:r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(aktivna udeležba)</w:t>
            </w:r>
            <w:r w:rsidRPr="00157837">
              <w:rPr>
                <w:rFonts w:ascii="Verdana" w:eastAsia="Verdana" w:hAnsi="Verdana" w:cs="Verdana"/>
                <w:bCs/>
                <w:sz w:val="20"/>
                <w:szCs w:val="20"/>
              </w:rPr>
              <w:t>:</w:t>
            </w:r>
          </w:p>
          <w:p w14:paraId="30D50193" w14:textId="77777777" w:rsidR="00711C21" w:rsidRPr="00157837" w:rsidRDefault="00711C21" w:rsidP="00CB783B">
            <w:pPr>
              <w:pStyle w:val="Odstavekseznama"/>
              <w:numPr>
                <w:ilvl w:val="0"/>
                <w:numId w:val="67"/>
              </w:numPr>
              <w:rPr>
                <w:rFonts w:ascii="Verdana" w:eastAsia="Verdana" w:hAnsi="Verdana" w:cs="Verdana"/>
                <w:bCs/>
                <w:sz w:val="20"/>
                <w:szCs w:val="20"/>
                <w:u w:val="single"/>
              </w:rPr>
            </w:pPr>
            <w:r w:rsidRPr="00157837">
              <w:rPr>
                <w:rFonts w:ascii="Verdana" w:eastAsia="Verdana" w:hAnsi="Verdana" w:cs="Verdana"/>
                <w:bCs/>
                <w:sz w:val="20"/>
                <w:szCs w:val="20"/>
                <w:u w:val="single"/>
              </w:rPr>
              <w:t>Prijavitelj specializirano združenje</w:t>
            </w:r>
          </w:p>
          <w:p w14:paraId="76AA3EEA" w14:textId="77777777" w:rsidR="00711C21" w:rsidRPr="00157837" w:rsidRDefault="00711C21" w:rsidP="00CB783B">
            <w:pPr>
              <w:pStyle w:val="Odstavekseznama"/>
              <w:numPr>
                <w:ilvl w:val="0"/>
                <w:numId w:val="67"/>
              </w:numPr>
              <w:rPr>
                <w:rFonts w:ascii="Verdana" w:hAnsi="Verdana"/>
                <w:sz w:val="20"/>
                <w:szCs w:val="20"/>
                <w:u w:val="single"/>
              </w:rPr>
            </w:pPr>
            <w:r w:rsidRPr="00157837">
              <w:rPr>
                <w:rFonts w:ascii="Verdana" w:hAnsi="Verdana"/>
                <w:sz w:val="20"/>
                <w:szCs w:val="20"/>
                <w:u w:val="single"/>
              </w:rPr>
              <w:t>Prijavitelj eden od skupine najmanj 5 partnerjev slovenskega turističnega gospodarstva</w:t>
            </w:r>
          </w:p>
          <w:p w14:paraId="7C3C8107" w14:textId="77777777" w:rsidR="00711C21" w:rsidRPr="00157837" w:rsidRDefault="00711C21" w:rsidP="00CB783B">
            <w:pP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</w:p>
          <w:p w14:paraId="382EEAA5" w14:textId="77777777" w:rsidR="00711C21" w:rsidRPr="0027250E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1117" w:type="pct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7AEC9494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</w:rPr>
            </w:pPr>
          </w:p>
        </w:tc>
        <w:tc>
          <w:tcPr>
            <w:tcW w:w="863" w:type="pct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10CED65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</w:rPr>
            </w:pPr>
          </w:p>
        </w:tc>
      </w:tr>
      <w:tr w:rsidR="00711C21" w:rsidRPr="0027250E" w14:paraId="3D62E5EE" w14:textId="77777777" w:rsidTr="00CB783B">
        <w:tc>
          <w:tcPr>
            <w:tcW w:w="3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30E92501" w14:textId="77777777" w:rsidR="00711C21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27250E">
              <w:rPr>
                <w:rFonts w:ascii="Verdana" w:eastAsia="Verdana" w:hAnsi="Verdana" w:cs="Verdana"/>
                <w:sz w:val="20"/>
                <w:szCs w:val="20"/>
              </w:rPr>
              <w:t xml:space="preserve">c) Čas trajanja </w:t>
            </w:r>
            <w:r>
              <w:rPr>
                <w:rFonts w:ascii="Verdana" w:eastAsia="Verdana" w:hAnsi="Verdana" w:cs="Verdana"/>
                <w:sz w:val="20"/>
                <w:szCs w:val="20"/>
              </w:rPr>
              <w:t>sejma</w:t>
            </w:r>
          </w:p>
          <w:p w14:paraId="7B3D6CDA" w14:textId="77777777" w:rsidR="00711C21" w:rsidRPr="0027250E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1117" w:type="pct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7E85F10F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</w:rPr>
            </w:pPr>
          </w:p>
        </w:tc>
        <w:tc>
          <w:tcPr>
            <w:tcW w:w="863" w:type="pct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37DD50A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</w:rPr>
            </w:pPr>
          </w:p>
        </w:tc>
      </w:tr>
      <w:tr w:rsidR="00711C21" w:rsidRPr="0027250E" w14:paraId="3841E021" w14:textId="77777777" w:rsidTr="00CB783B">
        <w:tc>
          <w:tcPr>
            <w:tcW w:w="3020" w:type="pct"/>
            <w:vMerge w:val="restart"/>
            <w:tcBorders>
              <w:top w:val="single" w:sz="4" w:space="0" w:color="auto"/>
              <w:left w:val="single" w:sz="4" w:space="0" w:color="auto"/>
              <w:right w:val="single" w:sz="24" w:space="0" w:color="auto"/>
            </w:tcBorders>
          </w:tcPr>
          <w:p w14:paraId="161BBAB3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  <w:p w14:paraId="40D61355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27250E">
              <w:rPr>
                <w:rFonts w:ascii="Verdana" w:eastAsia="Verdana" w:hAnsi="Verdana" w:cs="Verdana"/>
                <w:sz w:val="20"/>
                <w:szCs w:val="20"/>
              </w:rPr>
              <w:t>Skupaj (izpolni STO)</w:t>
            </w:r>
          </w:p>
        </w:tc>
        <w:tc>
          <w:tcPr>
            <w:tcW w:w="1117" w:type="pct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6FB08775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863" w:type="pct"/>
            <w:vMerge w:val="restart"/>
            <w:tcBorders>
              <w:top w:val="single" w:sz="4" w:space="0" w:color="auto"/>
              <w:left w:val="single" w:sz="24" w:space="0" w:color="auto"/>
              <w:right w:val="single" w:sz="4" w:space="0" w:color="auto"/>
            </w:tcBorders>
            <w:shd w:val="clear" w:color="auto" w:fill="E0E0E0"/>
          </w:tcPr>
          <w:p w14:paraId="62497CB4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711C21" w:rsidRPr="0027250E" w14:paraId="6B56634B" w14:textId="77777777" w:rsidTr="00CB783B">
        <w:trPr>
          <w:trHeight w:val="181"/>
        </w:trPr>
        <w:tc>
          <w:tcPr>
            <w:tcW w:w="3020" w:type="pct"/>
            <w:vMerge/>
            <w:tcBorders>
              <w:left w:val="single" w:sz="4" w:space="0" w:color="auto"/>
              <w:right w:val="single" w:sz="24" w:space="0" w:color="auto"/>
            </w:tcBorders>
            <w:vAlign w:val="center"/>
          </w:tcPr>
          <w:p w14:paraId="52402A8D" w14:textId="77777777" w:rsidR="00711C21" w:rsidRPr="0027250E" w:rsidRDefault="00711C21" w:rsidP="00CB783B">
            <w:pPr>
              <w:spacing w:line="360" w:lineRule="auto"/>
              <w:rPr>
                <w:rFonts w:ascii="Verdana" w:hAnsi="Verdana"/>
              </w:rPr>
            </w:pPr>
          </w:p>
        </w:tc>
        <w:tc>
          <w:tcPr>
            <w:tcW w:w="1117" w:type="pct"/>
            <w:tcBorders>
              <w:top w:val="nil"/>
              <w:left w:val="single" w:sz="24" w:space="0" w:color="auto"/>
              <w:bottom w:val="nil"/>
              <w:right w:val="single" w:sz="24" w:space="0" w:color="auto"/>
            </w:tcBorders>
          </w:tcPr>
          <w:p w14:paraId="02AD57E4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863" w:type="pct"/>
            <w:vMerge/>
            <w:tcBorders>
              <w:left w:val="single" w:sz="24" w:space="0" w:color="auto"/>
              <w:right w:val="single" w:sz="4" w:space="0" w:color="auto"/>
            </w:tcBorders>
            <w:shd w:val="clear" w:color="auto" w:fill="E0E0E0"/>
          </w:tcPr>
          <w:p w14:paraId="4F11722F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711C21" w:rsidRPr="0027250E" w14:paraId="2B7D2E31" w14:textId="77777777" w:rsidTr="00CB783B">
        <w:trPr>
          <w:trHeight w:val="60"/>
        </w:trPr>
        <w:tc>
          <w:tcPr>
            <w:tcW w:w="3020" w:type="pct"/>
            <w:vMerge/>
            <w:tcBorders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6C2C2C81" w14:textId="77777777" w:rsidR="00711C21" w:rsidRPr="0027250E" w:rsidRDefault="00711C21" w:rsidP="00CB783B">
            <w:pPr>
              <w:spacing w:line="360" w:lineRule="auto"/>
              <w:rPr>
                <w:rFonts w:ascii="Verdana" w:hAnsi="Verdana"/>
              </w:rPr>
            </w:pPr>
          </w:p>
        </w:tc>
        <w:tc>
          <w:tcPr>
            <w:tcW w:w="1117" w:type="pct"/>
            <w:tcBorders>
              <w:top w:val="nil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75B43F3B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863" w:type="pct"/>
            <w:vMerge/>
            <w:tcBorders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EEAA9B4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  <w:sz w:val="22"/>
                <w:szCs w:val="22"/>
              </w:rPr>
            </w:pPr>
          </w:p>
        </w:tc>
      </w:tr>
    </w:tbl>
    <w:p w14:paraId="7C61D26F" w14:textId="77777777" w:rsidR="00711C21" w:rsidRDefault="00711C21" w:rsidP="00711C21">
      <w:pPr>
        <w:rPr>
          <w:rFonts w:ascii="Verdana" w:hAnsi="Verdana"/>
          <w:sz w:val="20"/>
          <w:szCs w:val="20"/>
        </w:rPr>
      </w:pPr>
    </w:p>
    <w:p w14:paraId="4FD2D4D9" w14:textId="77777777" w:rsidR="00711C21" w:rsidRDefault="00711C21" w:rsidP="00711C21">
      <w:pPr>
        <w:rPr>
          <w:rFonts w:ascii="Verdana" w:hAnsi="Verdana"/>
          <w:sz w:val="20"/>
          <w:szCs w:val="20"/>
        </w:rPr>
      </w:pPr>
    </w:p>
    <w:p w14:paraId="663C71A8" w14:textId="77777777" w:rsidR="00711C21" w:rsidRDefault="00711C21" w:rsidP="00711C21">
      <w:pPr>
        <w:rPr>
          <w:rFonts w:ascii="Verdana" w:eastAsia="Verdana" w:hAnsi="Verdana" w:cs="Verdana"/>
          <w:b/>
          <w:bCs/>
          <w:sz w:val="20"/>
          <w:szCs w:val="20"/>
        </w:rPr>
      </w:pPr>
      <w:r>
        <w:rPr>
          <w:rFonts w:ascii="Verdana" w:eastAsia="Verdana" w:hAnsi="Verdana" w:cs="Verdana"/>
          <w:b/>
          <w:bCs/>
          <w:sz w:val="20"/>
          <w:szCs w:val="20"/>
        </w:rPr>
        <w:t>KLJUČNE INFORMACIJE O SEJMU:</w:t>
      </w:r>
    </w:p>
    <w:p w14:paraId="37E1184B" w14:textId="77777777" w:rsidR="00711C21" w:rsidRDefault="00711C21" w:rsidP="00711C21">
      <w:pPr>
        <w:rPr>
          <w:rFonts w:ascii="Verdana" w:hAnsi="Verdana"/>
          <w:sz w:val="20"/>
          <w:szCs w:val="20"/>
        </w:rPr>
      </w:pPr>
    </w:p>
    <w:tbl>
      <w:tblPr>
        <w:tblW w:w="4993" w:type="pct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13"/>
        <w:gridCol w:w="1116"/>
        <w:gridCol w:w="1076"/>
        <w:gridCol w:w="2280"/>
        <w:gridCol w:w="3412"/>
      </w:tblGrid>
      <w:tr w:rsidR="00711C21" w:rsidRPr="0027250E" w14:paraId="53DCDC07" w14:textId="77777777" w:rsidTr="00CB783B"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6DBC0D" w14:textId="77777777" w:rsidR="00711C21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Naziv sejma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9D43182" w14:textId="77777777" w:rsidR="00711C21" w:rsidRPr="0027250E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Kraj in država sejma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7C52EB" w14:textId="77777777" w:rsidR="00711C21" w:rsidRPr="0027250E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27250E">
              <w:rPr>
                <w:rFonts w:ascii="Verdana" w:eastAsia="Verdana" w:hAnsi="Verdana" w:cs="Verdana"/>
                <w:sz w:val="20"/>
                <w:szCs w:val="20"/>
              </w:rPr>
              <w:t>Začetek</w:t>
            </w:r>
            <w:r>
              <w:rPr>
                <w:rFonts w:ascii="Verdana" w:eastAsia="Verdana" w:hAnsi="Verdana" w:cs="Verdana"/>
                <w:sz w:val="20"/>
                <w:szCs w:val="20"/>
              </w:rPr>
              <w:t xml:space="preserve"> in zaključek</w:t>
            </w:r>
            <w:r w:rsidRPr="0027250E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>
              <w:rPr>
                <w:rFonts w:ascii="Verdana" w:eastAsia="Verdana" w:hAnsi="Verdana" w:cs="Verdana"/>
                <w:sz w:val="20"/>
                <w:szCs w:val="20"/>
              </w:rPr>
              <w:t>sejma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85E39B" w14:textId="77777777" w:rsidR="00711C21" w:rsidRPr="0027250E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Vrsta sejma – specializirani- nujno navedba za kateri produkt/splošni, B2B/B2C</w:t>
            </w:r>
          </w:p>
        </w:tc>
        <w:tc>
          <w:tcPr>
            <w:tcW w:w="1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7969CE" w14:textId="77777777" w:rsidR="00711C21" w:rsidRPr="0027250E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Okvirno število obiskovalcev sejma, ki se jih pričakuje (B2B in B2C)</w:t>
            </w:r>
          </w:p>
        </w:tc>
      </w:tr>
      <w:tr w:rsidR="00711C21" w:rsidRPr="0027250E" w14:paraId="7CE0B7C3" w14:textId="77777777" w:rsidTr="00CB783B">
        <w:trPr>
          <w:trHeight w:val="383"/>
        </w:trPr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1CA5D" w14:textId="77777777" w:rsidR="00711C21" w:rsidRPr="0027250E" w:rsidRDefault="00711C21" w:rsidP="00CB783B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D391D" w14:textId="77777777" w:rsidR="00711C21" w:rsidRPr="0027250E" w:rsidRDefault="00711C21" w:rsidP="00CB783B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4D385" w14:textId="77777777" w:rsidR="00711C21" w:rsidRPr="0027250E" w:rsidRDefault="00711C21" w:rsidP="00CB783B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361D2" w14:textId="77777777" w:rsidR="00711C21" w:rsidRPr="0027250E" w:rsidRDefault="00711C21" w:rsidP="00CB783B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C7A3A" w14:textId="77777777" w:rsidR="00711C21" w:rsidRPr="0027250E" w:rsidRDefault="00711C21" w:rsidP="00CB783B">
            <w:pPr>
              <w:rPr>
                <w:rFonts w:ascii="Verdana" w:hAnsi="Verdana"/>
                <w:sz w:val="20"/>
                <w:szCs w:val="20"/>
              </w:rPr>
            </w:pPr>
          </w:p>
          <w:p w14:paraId="4399BABE" w14:textId="77777777" w:rsidR="00711C21" w:rsidRPr="0027250E" w:rsidRDefault="00711C21" w:rsidP="00CB783B">
            <w:pPr>
              <w:rPr>
                <w:rFonts w:ascii="Verdana" w:hAnsi="Verdana"/>
                <w:sz w:val="20"/>
                <w:szCs w:val="20"/>
              </w:rPr>
            </w:pPr>
          </w:p>
          <w:p w14:paraId="7B9DE349" w14:textId="77777777" w:rsidR="00711C21" w:rsidRPr="0027250E" w:rsidRDefault="00711C21" w:rsidP="00CB783B">
            <w:pPr>
              <w:rPr>
                <w:rFonts w:ascii="Verdana" w:hAnsi="Verdana"/>
                <w:sz w:val="20"/>
                <w:szCs w:val="20"/>
              </w:rPr>
            </w:pPr>
          </w:p>
          <w:p w14:paraId="732566AC" w14:textId="77777777" w:rsidR="00711C21" w:rsidRPr="0027250E" w:rsidRDefault="00711C21" w:rsidP="00CB783B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53F6A79A" w14:textId="77777777" w:rsidR="00711C21" w:rsidRDefault="00711C21" w:rsidP="00711C21">
      <w:pPr>
        <w:rPr>
          <w:rFonts w:ascii="Verdana" w:hAnsi="Verdana"/>
          <w:sz w:val="20"/>
          <w:szCs w:val="20"/>
        </w:rPr>
      </w:pPr>
    </w:p>
    <w:p w14:paraId="3888B136" w14:textId="77777777" w:rsidR="00711C21" w:rsidRPr="00C755EC" w:rsidRDefault="00711C21" w:rsidP="00711C21">
      <w:pPr>
        <w:jc w:val="both"/>
        <w:rPr>
          <w:rFonts w:ascii="Verdana" w:hAnsi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V nadaljevanju vsebi</w:t>
      </w:r>
      <w:r>
        <w:rPr>
          <w:rFonts w:ascii="Verdana" w:eastAsia="Verdana" w:hAnsi="Verdana" w:cs="Verdana"/>
          <w:sz w:val="20"/>
          <w:szCs w:val="20"/>
        </w:rPr>
        <w:t>nsko opišite sejemski nastop – velikost stojnice, lokacijo, za kakšen turistični sejem gre, pričakovanja...</w:t>
      </w:r>
    </w:p>
    <w:p w14:paraId="6F033E87" w14:textId="77777777" w:rsidR="00711C21" w:rsidRPr="0027250E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A82C00B" w14:textId="77777777" w:rsidR="00711C21" w:rsidRPr="0027250E" w:rsidRDefault="00711C21" w:rsidP="00711C21">
      <w:pPr>
        <w:spacing w:line="300" w:lineRule="exact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27250E">
        <w:rPr>
          <w:rFonts w:ascii="Verdana" w:eastAsia="Verdana" w:hAnsi="Verdana" w:cs="Verdana"/>
          <w:b/>
          <w:bCs/>
          <w:sz w:val="20"/>
          <w:szCs w:val="20"/>
        </w:rPr>
        <w:t>VSE</w:t>
      </w:r>
      <w:r>
        <w:rPr>
          <w:rFonts w:ascii="Verdana" w:eastAsia="Verdana" w:hAnsi="Verdana" w:cs="Verdana"/>
          <w:b/>
          <w:bCs/>
          <w:sz w:val="20"/>
          <w:szCs w:val="20"/>
        </w:rPr>
        <w:t>BINSKI OPIS SEJEMSKEGA NASTOPA</w:t>
      </w:r>
      <w:r w:rsidRPr="0027250E">
        <w:rPr>
          <w:rFonts w:ascii="Verdana" w:eastAsia="Verdana" w:hAnsi="Verdana" w:cs="Verdana"/>
          <w:b/>
          <w:bCs/>
          <w:sz w:val="20"/>
          <w:szCs w:val="20"/>
        </w:rPr>
        <w:t xml:space="preserve">: </w:t>
      </w:r>
    </w:p>
    <w:p w14:paraId="350E61B4" w14:textId="77777777" w:rsidR="00711C21" w:rsidRPr="0027250E" w:rsidRDefault="00711C21" w:rsidP="00711C21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3C70BF6" w14:textId="77777777" w:rsidR="00711C21" w:rsidRPr="0027250E" w:rsidRDefault="00711C21" w:rsidP="00711C21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622A07B" w14:textId="77777777" w:rsidR="00711C21" w:rsidRPr="0027250E" w:rsidRDefault="00711C21" w:rsidP="00711C21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7973466D" w14:textId="77777777" w:rsidR="00711C21" w:rsidRPr="0027250E" w:rsidRDefault="00711C21" w:rsidP="00711C21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5661C932" w14:textId="77777777" w:rsidR="00711C21" w:rsidRPr="0027250E" w:rsidRDefault="00711C21" w:rsidP="00711C21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07057EA" w14:textId="77777777" w:rsidR="00711C21" w:rsidRPr="0027250E" w:rsidRDefault="00711C21" w:rsidP="00711C21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70E949D4" w14:textId="77777777" w:rsidR="00711C21" w:rsidRPr="0027250E" w:rsidRDefault="00711C21" w:rsidP="00711C21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40C22F18" w14:textId="77777777" w:rsidR="00711C21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74959271" w14:textId="77777777" w:rsidR="00711C21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91FFA61" w14:textId="77777777" w:rsidR="00711C21" w:rsidRPr="0027250E" w:rsidRDefault="00711C21" w:rsidP="00711C21">
      <w:pPr>
        <w:spacing w:line="300" w:lineRule="exact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>
        <w:rPr>
          <w:rFonts w:ascii="Verdana" w:eastAsia="Verdana" w:hAnsi="Verdana" w:cs="Verdana"/>
          <w:b/>
          <w:bCs/>
          <w:sz w:val="20"/>
          <w:szCs w:val="20"/>
        </w:rPr>
        <w:t>CILJNA SKUPINA NA SEJMU</w:t>
      </w:r>
      <w:r w:rsidRPr="0027250E">
        <w:rPr>
          <w:rFonts w:ascii="Verdana" w:eastAsia="Verdana" w:hAnsi="Verdana" w:cs="Verdana"/>
          <w:b/>
          <w:bCs/>
          <w:sz w:val="20"/>
          <w:szCs w:val="20"/>
        </w:rPr>
        <w:t>:</w:t>
      </w:r>
    </w:p>
    <w:p w14:paraId="4AD5227F" w14:textId="77777777" w:rsidR="00711C21" w:rsidRPr="0027250E" w:rsidRDefault="00711C21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D993202" w14:textId="77777777" w:rsidR="00711C21" w:rsidRPr="0027250E" w:rsidRDefault="00711C21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92068B2" w14:textId="77777777" w:rsidR="00711C21" w:rsidRPr="0027250E" w:rsidRDefault="00711C21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5B5D32C7" w14:textId="77777777" w:rsidR="00711C21" w:rsidRPr="0027250E" w:rsidRDefault="00711C21" w:rsidP="00711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171EC63" w14:textId="77777777" w:rsidR="00711C21" w:rsidRDefault="00711C21" w:rsidP="00711C21">
      <w:pPr>
        <w:pStyle w:val="BasicParagraph"/>
        <w:spacing w:after="57"/>
        <w:ind w:right="-8"/>
        <w:jc w:val="both"/>
        <w:rPr>
          <w:rFonts w:ascii="Verdana" w:eastAsia="MyriadPro-Regular" w:hAnsi="Verdana" w:cs="MyriadPro-Regular"/>
          <w:sz w:val="20"/>
          <w:szCs w:val="20"/>
          <w:lang w:val="sl-SI"/>
        </w:rPr>
      </w:pPr>
    </w:p>
    <w:p w14:paraId="2A86619E" w14:textId="77777777" w:rsidR="00711C21" w:rsidRPr="0027250E" w:rsidRDefault="00711C21" w:rsidP="00711C21">
      <w:pPr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Izjavljamo, da:</w:t>
      </w:r>
    </w:p>
    <w:p w14:paraId="005BA11A" w14:textId="77777777" w:rsidR="00711C21" w:rsidRPr="0027250E" w:rsidRDefault="00711C21" w:rsidP="00711C21">
      <w:pPr>
        <w:pStyle w:val="Odstavekseznama"/>
        <w:numPr>
          <w:ilvl w:val="0"/>
          <w:numId w:val="3"/>
        </w:numPr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se v celoti strinjamo in sprejemamo pogoje in ostale zahteve naročnika, navedene v tej dokumentaciji v zvezi s prijavo, brez kakršnihkoli omejitev,</w:t>
      </w:r>
    </w:p>
    <w:p w14:paraId="5640067C" w14:textId="77777777" w:rsidR="00711C21" w:rsidRPr="0027250E" w:rsidRDefault="00711C21" w:rsidP="00711C21">
      <w:pPr>
        <w:pStyle w:val="Odstavekseznama"/>
        <w:numPr>
          <w:ilvl w:val="0"/>
          <w:numId w:val="3"/>
        </w:numPr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smo ob izdelavi ponudbe pregledali celotno dokumentacijo v zvezi s prijavo,</w:t>
      </w:r>
    </w:p>
    <w:p w14:paraId="7145AB0C" w14:textId="07CEB669" w:rsidR="00711C21" w:rsidRDefault="00711C21" w:rsidP="00711C21">
      <w:pPr>
        <w:pStyle w:val="Odstavekseznama"/>
        <w:numPr>
          <w:ilvl w:val="0"/>
          <w:numId w:val="3"/>
        </w:numPr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smo podali resnične oz. verodostojne izjave</w:t>
      </w:r>
      <w:r w:rsidR="00947A86">
        <w:rPr>
          <w:rFonts w:ascii="Verdana" w:eastAsia="Verdana" w:hAnsi="Verdana" w:cs="Verdana"/>
          <w:sz w:val="20"/>
          <w:szCs w:val="20"/>
        </w:rPr>
        <w:t>,</w:t>
      </w:r>
    </w:p>
    <w:p w14:paraId="6738CC8E" w14:textId="3FD21C2D" w:rsidR="002D5030" w:rsidRPr="007414D1" w:rsidRDefault="00314D70" w:rsidP="007414D1">
      <w:pPr>
        <w:pStyle w:val="Odstavekseznama"/>
        <w:numPr>
          <w:ilvl w:val="0"/>
          <w:numId w:val="3"/>
        </w:numPr>
        <w:ind w:left="360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pri izvajanju</w:t>
      </w:r>
      <w:r w:rsidR="004C6AED">
        <w:rPr>
          <w:rFonts w:ascii="Verdana" w:eastAsia="Verdana" w:hAnsi="Verdana" w:cs="Verdana"/>
          <w:sz w:val="20"/>
          <w:szCs w:val="20"/>
        </w:rPr>
        <w:t xml:space="preserve"> storitev </w:t>
      </w:r>
      <w:r w:rsidR="007E2234">
        <w:rPr>
          <w:rFonts w:ascii="Verdana" w:eastAsia="Verdana" w:hAnsi="Verdana" w:cs="Verdana"/>
          <w:sz w:val="20"/>
          <w:szCs w:val="20"/>
        </w:rPr>
        <w:t xml:space="preserve">in poročanju </w:t>
      </w:r>
      <w:r w:rsidR="004C6AED">
        <w:rPr>
          <w:rFonts w:ascii="Verdana" w:eastAsia="Verdana" w:hAnsi="Verdana" w:cs="Verdana"/>
          <w:sz w:val="20"/>
          <w:szCs w:val="20"/>
        </w:rPr>
        <w:t>bomo upoštevali</w:t>
      </w:r>
      <w:r w:rsidR="002D5030" w:rsidRPr="007414D1">
        <w:rPr>
          <w:rFonts w:ascii="Verdana" w:eastAsia="Verdana" w:hAnsi="Verdana" w:cs="Verdana"/>
          <w:sz w:val="20"/>
          <w:szCs w:val="20"/>
        </w:rPr>
        <w:t xml:space="preserve"> </w:t>
      </w:r>
      <w:r w:rsidR="004C6AED">
        <w:rPr>
          <w:rFonts w:ascii="Verdana" w:eastAsia="Verdana" w:hAnsi="Verdana" w:cs="Verdana"/>
          <w:sz w:val="20"/>
          <w:szCs w:val="20"/>
        </w:rPr>
        <w:t xml:space="preserve">vse </w:t>
      </w:r>
      <w:r w:rsidR="002D5030" w:rsidRPr="007414D1">
        <w:rPr>
          <w:rFonts w:ascii="Verdana" w:eastAsia="Verdana" w:hAnsi="Verdana" w:cs="Verdana"/>
          <w:sz w:val="20"/>
          <w:szCs w:val="20"/>
        </w:rPr>
        <w:t>zahteve Splošne Uredbe o varstvu podatkov 2016/679 Evropskega parlamenta in sveta z dne 27. aprila 2016 ter Zakona o varstvu osebnih podatkov (ZVOP-2, Uradni list RS št. 163/2022).</w:t>
      </w:r>
    </w:p>
    <w:p w14:paraId="10BBF330" w14:textId="77777777" w:rsidR="00947A86" w:rsidRPr="0027250E" w:rsidRDefault="00947A86" w:rsidP="007414D1">
      <w:pPr>
        <w:pStyle w:val="Odstavekseznama"/>
        <w:ind w:left="360"/>
        <w:jc w:val="both"/>
        <w:rPr>
          <w:rFonts w:ascii="Verdana" w:eastAsia="Verdana" w:hAnsi="Verdana" w:cs="Verdana"/>
          <w:sz w:val="20"/>
          <w:szCs w:val="20"/>
        </w:rPr>
      </w:pPr>
    </w:p>
    <w:p w14:paraId="18BFD815" w14:textId="77777777" w:rsidR="00711C21" w:rsidRPr="0027250E" w:rsidRDefault="00711C21" w:rsidP="00711C21">
      <w:pPr>
        <w:rPr>
          <w:rFonts w:ascii="Verdana" w:hAnsi="Verdana"/>
        </w:rPr>
      </w:pPr>
    </w:p>
    <w:p w14:paraId="12D166B0" w14:textId="77777777" w:rsidR="00711C21" w:rsidRPr="0027250E" w:rsidRDefault="00711C21" w:rsidP="00711C21">
      <w:pPr>
        <w:rPr>
          <w:rFonts w:ascii="Verdana" w:hAnsi="Verdana"/>
        </w:rPr>
      </w:pPr>
    </w:p>
    <w:p w14:paraId="065D253D" w14:textId="77777777" w:rsidR="00711C21" w:rsidRPr="0027250E" w:rsidRDefault="00711C21" w:rsidP="00711C21">
      <w:pPr>
        <w:rPr>
          <w:rFonts w:ascii="Verdana" w:hAnsi="Verdana"/>
        </w:rPr>
      </w:pPr>
    </w:p>
    <w:p w14:paraId="3E6A4A96" w14:textId="77777777" w:rsidR="00711C21" w:rsidRPr="0027250E" w:rsidRDefault="00711C21" w:rsidP="00711C21">
      <w:pPr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Kraj in datum:____________________________________</w:t>
      </w:r>
    </w:p>
    <w:p w14:paraId="0EBC2387" w14:textId="77777777" w:rsidR="00711C21" w:rsidRPr="0027250E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2FFF668D" w14:textId="4E92CAFA" w:rsidR="00711C21" w:rsidRPr="0027250E" w:rsidRDefault="00711C21" w:rsidP="00711C21">
      <w:pPr>
        <w:pStyle w:val="BasicParagraph"/>
        <w:spacing w:after="57"/>
        <w:ind w:right="-8"/>
        <w:jc w:val="both"/>
        <w:rPr>
          <w:rFonts w:ascii="Verdana" w:eastAsia="MyriadPro-Regular" w:hAnsi="Verdana" w:cs="MyriadPro-Regular"/>
          <w:sz w:val="20"/>
          <w:szCs w:val="20"/>
          <w:lang w:val="sl-SI"/>
        </w:rPr>
      </w:pPr>
      <w:r w:rsidRPr="0027250E">
        <w:rPr>
          <w:rFonts w:ascii="Verdana" w:eastAsia="Verdana" w:hAnsi="Verdana" w:cs="Verdana"/>
          <w:sz w:val="20"/>
          <w:szCs w:val="20"/>
        </w:rPr>
        <w:t xml:space="preserve">Podpis in </w:t>
      </w:r>
      <w:proofErr w:type="spellStart"/>
      <w:r w:rsidRPr="0027250E">
        <w:rPr>
          <w:rFonts w:ascii="Verdana" w:eastAsia="Verdana" w:hAnsi="Verdana" w:cs="Verdana"/>
          <w:sz w:val="20"/>
          <w:szCs w:val="20"/>
        </w:rPr>
        <w:t>žig</w:t>
      </w:r>
      <w:proofErr w:type="spellEnd"/>
      <w:r w:rsidRPr="0027250E">
        <w:rPr>
          <w:rFonts w:ascii="Verdana" w:eastAsia="Verdana" w:hAnsi="Verdana" w:cs="Verdana"/>
          <w:sz w:val="20"/>
          <w:szCs w:val="20"/>
        </w:rPr>
        <w:t xml:space="preserve"> </w:t>
      </w:r>
      <w:proofErr w:type="spellStart"/>
      <w:proofErr w:type="gramStart"/>
      <w:r w:rsidRPr="0027250E">
        <w:rPr>
          <w:rFonts w:ascii="Verdana" w:eastAsia="Verdana" w:hAnsi="Verdana" w:cs="Verdana"/>
          <w:sz w:val="20"/>
          <w:szCs w:val="20"/>
        </w:rPr>
        <w:t>prijavitelja</w:t>
      </w:r>
      <w:proofErr w:type="spellEnd"/>
      <w:r w:rsidRPr="0027250E">
        <w:rPr>
          <w:rFonts w:ascii="Verdana" w:eastAsia="Verdana" w:hAnsi="Verdana" w:cs="Verdana"/>
          <w:sz w:val="20"/>
          <w:szCs w:val="20"/>
        </w:rPr>
        <w:t>:_</w:t>
      </w:r>
      <w:proofErr w:type="gramEnd"/>
      <w:r w:rsidRPr="0027250E">
        <w:rPr>
          <w:rFonts w:ascii="Verdana" w:eastAsia="Verdana" w:hAnsi="Verdana" w:cs="Verdana"/>
          <w:sz w:val="20"/>
          <w:szCs w:val="20"/>
        </w:rPr>
        <w:t>__________________________</w:t>
      </w:r>
    </w:p>
    <w:p w14:paraId="46FF481E" w14:textId="4BCAA020" w:rsidR="005C6C56" w:rsidRPr="0027250E" w:rsidRDefault="005C6C56" w:rsidP="007334C8">
      <w:pPr>
        <w:pStyle w:val="BasicParagraph"/>
        <w:widowControl/>
        <w:autoSpaceDE/>
        <w:autoSpaceDN/>
        <w:adjustRightInd/>
        <w:spacing w:line="300" w:lineRule="exact"/>
        <w:jc w:val="both"/>
        <w:textAlignment w:val="auto"/>
        <w:rPr>
          <w:rFonts w:ascii="Verdana" w:eastAsia="MyriadPro-Regular" w:hAnsi="Verdana" w:cs="MyriadPro-Regular"/>
          <w:sz w:val="20"/>
          <w:szCs w:val="20"/>
          <w:lang w:val="sl-SI"/>
        </w:rPr>
      </w:pPr>
    </w:p>
    <w:sectPr w:rsidR="005C6C56" w:rsidRPr="0027250E" w:rsidSect="00584298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440" w:bottom="1350" w:left="1440" w:header="56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03BA0" w14:textId="77777777" w:rsidR="0005283A" w:rsidRDefault="0005283A" w:rsidP="00F85BF6">
      <w:r>
        <w:separator/>
      </w:r>
    </w:p>
  </w:endnote>
  <w:endnote w:type="continuationSeparator" w:id="0">
    <w:p w14:paraId="6EAC3F6B" w14:textId="77777777" w:rsidR="0005283A" w:rsidRDefault="0005283A" w:rsidP="00F85B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Verdana,Arial">
    <w:altName w:val="Times New Roman"/>
    <w:panose1 w:val="00000000000000000000"/>
    <w:charset w:val="00"/>
    <w:family w:val="roman"/>
    <w:notTrueType/>
    <w:pitch w:val="default"/>
  </w:font>
  <w:font w:name="Myriad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D7F79" w14:textId="77777777" w:rsidR="002C73A4" w:rsidRDefault="002C73A4">
    <w:pPr>
      <w:pStyle w:val="Noga"/>
      <w:jc w:val="center"/>
    </w:pPr>
  </w:p>
  <w:p w14:paraId="09A0531A" w14:textId="77777777" w:rsidR="002C73A4" w:rsidRDefault="002C73A4" w:rsidP="00554B91">
    <w:pPr>
      <w:pStyle w:val="Noga"/>
      <w:ind w:hanging="141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1939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7CEE9A" w14:textId="061693BF" w:rsidR="002C73A4" w:rsidRDefault="002C73A4">
        <w:pPr>
          <w:pStyle w:val="Nog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442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CDA4D01" w14:textId="77777777" w:rsidR="002C73A4" w:rsidRDefault="002C73A4" w:rsidP="00544828">
    <w:pPr>
      <w:pStyle w:val="Noga"/>
      <w:ind w:left="-1800" w:right="-176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5FF98" w14:textId="77777777" w:rsidR="0005283A" w:rsidRDefault="0005283A" w:rsidP="00F85BF6">
      <w:r>
        <w:separator/>
      </w:r>
    </w:p>
  </w:footnote>
  <w:footnote w:type="continuationSeparator" w:id="0">
    <w:p w14:paraId="04AB41B1" w14:textId="77777777" w:rsidR="0005283A" w:rsidRDefault="0005283A" w:rsidP="00F85B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1E522" w14:textId="77777777" w:rsidR="002C73A4" w:rsidRDefault="002C73A4" w:rsidP="00882D97">
    <w:pPr>
      <w:pStyle w:val="Glava"/>
      <w:ind w:left="-709" w:right="-433"/>
    </w:pPr>
    <w:r>
      <w:t xml:space="preserve">  </w:t>
    </w:r>
    <w:r>
      <w:rPr>
        <w:noProof/>
        <w:lang w:eastAsia="sl-SI" w:bidi="bn-BD"/>
      </w:rPr>
      <w:drawing>
        <wp:inline distT="0" distB="0" distL="0" distR="0" wp14:anchorId="2477B8A1" wp14:editId="1FF2B868">
          <wp:extent cx="1181100" cy="590827"/>
          <wp:effectExtent l="0" t="0" r="0" b="0"/>
          <wp:docPr id="1" name="Picture 9" descr="i_feel_dopisn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i_feel_dopisn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5908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</w:t>
    </w:r>
    <w:r w:rsidRPr="00544828">
      <w:t xml:space="preserve"> </w:t>
    </w:r>
  </w:p>
  <w:p w14:paraId="2C901149" w14:textId="77777777" w:rsidR="002C73A4" w:rsidRDefault="002C73A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7AFB"/>
    <w:multiLevelType w:val="multilevel"/>
    <w:tmpl w:val="0424001D"/>
    <w:lvl w:ilvl="0">
      <w:start w:val="1"/>
      <w:numFmt w:val="decimal"/>
      <w:lvlText w:val="%1)"/>
      <w:lvlJc w:val="left"/>
      <w:pPr>
        <w:ind w:left="6586" w:hanging="360"/>
      </w:pPr>
    </w:lvl>
    <w:lvl w:ilvl="1">
      <w:start w:val="1"/>
      <w:numFmt w:val="lowerLetter"/>
      <w:lvlText w:val="%2)"/>
      <w:lvlJc w:val="left"/>
      <w:pPr>
        <w:ind w:left="6946" w:hanging="360"/>
      </w:pPr>
    </w:lvl>
    <w:lvl w:ilvl="2">
      <w:start w:val="1"/>
      <w:numFmt w:val="lowerRoman"/>
      <w:lvlText w:val="%3)"/>
      <w:lvlJc w:val="left"/>
      <w:pPr>
        <w:ind w:left="7306" w:hanging="360"/>
      </w:pPr>
    </w:lvl>
    <w:lvl w:ilvl="3">
      <w:start w:val="1"/>
      <w:numFmt w:val="decimal"/>
      <w:lvlText w:val="(%4)"/>
      <w:lvlJc w:val="left"/>
      <w:pPr>
        <w:ind w:left="7666" w:hanging="360"/>
      </w:pPr>
    </w:lvl>
    <w:lvl w:ilvl="4">
      <w:start w:val="1"/>
      <w:numFmt w:val="lowerLetter"/>
      <w:lvlText w:val="(%5)"/>
      <w:lvlJc w:val="left"/>
      <w:pPr>
        <w:ind w:left="8026" w:hanging="360"/>
      </w:pPr>
    </w:lvl>
    <w:lvl w:ilvl="5">
      <w:start w:val="1"/>
      <w:numFmt w:val="lowerRoman"/>
      <w:lvlText w:val="(%6)"/>
      <w:lvlJc w:val="left"/>
      <w:pPr>
        <w:ind w:left="8386" w:hanging="360"/>
      </w:pPr>
    </w:lvl>
    <w:lvl w:ilvl="6">
      <w:start w:val="1"/>
      <w:numFmt w:val="decimal"/>
      <w:lvlText w:val="%7."/>
      <w:lvlJc w:val="left"/>
      <w:pPr>
        <w:ind w:left="8746" w:hanging="360"/>
      </w:pPr>
    </w:lvl>
    <w:lvl w:ilvl="7">
      <w:start w:val="1"/>
      <w:numFmt w:val="lowerLetter"/>
      <w:lvlText w:val="%8."/>
      <w:lvlJc w:val="left"/>
      <w:pPr>
        <w:ind w:left="9106" w:hanging="360"/>
      </w:pPr>
    </w:lvl>
    <w:lvl w:ilvl="8">
      <w:start w:val="1"/>
      <w:numFmt w:val="lowerRoman"/>
      <w:lvlText w:val="%9."/>
      <w:lvlJc w:val="left"/>
      <w:pPr>
        <w:ind w:left="9466" w:hanging="360"/>
      </w:pPr>
    </w:lvl>
  </w:abstractNum>
  <w:abstractNum w:abstractNumId="1" w15:restartNumberingAfterBreak="0">
    <w:nsid w:val="00723E41"/>
    <w:multiLevelType w:val="hybridMultilevel"/>
    <w:tmpl w:val="80CC99C6"/>
    <w:lvl w:ilvl="0" w:tplc="EC2CDB94">
      <w:numFmt w:val="bullet"/>
      <w:lvlText w:val="-"/>
      <w:lvlJc w:val="left"/>
      <w:pPr>
        <w:ind w:left="4613" w:hanging="360"/>
      </w:pPr>
      <w:rPr>
        <w:rFonts w:ascii="Verdana" w:eastAsia="Calibri" w:hAnsi="Verdana" w:cs="Times New Roman" w:hint="default"/>
      </w:rPr>
    </w:lvl>
    <w:lvl w:ilvl="1" w:tplc="0424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" w15:restartNumberingAfterBreak="0">
    <w:nsid w:val="00A56449"/>
    <w:multiLevelType w:val="hybridMultilevel"/>
    <w:tmpl w:val="1F7C2EA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0E2007C"/>
    <w:multiLevelType w:val="hybridMultilevel"/>
    <w:tmpl w:val="8E608F5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EC59FB"/>
    <w:multiLevelType w:val="multilevel"/>
    <w:tmpl w:val="6D4EB1B6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42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9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3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9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00" w:hanging="2160"/>
      </w:pPr>
      <w:rPr>
        <w:rFonts w:hint="default"/>
      </w:rPr>
    </w:lvl>
  </w:abstractNum>
  <w:abstractNum w:abstractNumId="5" w15:restartNumberingAfterBreak="0">
    <w:nsid w:val="0671570E"/>
    <w:multiLevelType w:val="hybridMultilevel"/>
    <w:tmpl w:val="F9E0B0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D42DA3"/>
    <w:multiLevelType w:val="hybridMultilevel"/>
    <w:tmpl w:val="D54A0F88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AF254E"/>
    <w:multiLevelType w:val="hybridMultilevel"/>
    <w:tmpl w:val="28E6743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FC949C3"/>
    <w:multiLevelType w:val="hybridMultilevel"/>
    <w:tmpl w:val="9250AE3E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943511"/>
    <w:multiLevelType w:val="multilevel"/>
    <w:tmpl w:val="121C3474"/>
    <w:lvl w:ilvl="0">
      <w:start w:val="4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0" w15:restartNumberingAfterBreak="0">
    <w:nsid w:val="1162065D"/>
    <w:multiLevelType w:val="hybridMultilevel"/>
    <w:tmpl w:val="A8A8B05E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26F6075"/>
    <w:multiLevelType w:val="hybridMultilevel"/>
    <w:tmpl w:val="AB464502"/>
    <w:lvl w:ilvl="0" w:tplc="E7320710">
      <w:start w:val="1"/>
      <w:numFmt w:val="lowerLetter"/>
      <w:lvlText w:val="%1)"/>
      <w:lvlJc w:val="left"/>
      <w:pPr>
        <w:ind w:left="360" w:hanging="360"/>
      </w:pPr>
      <w:rPr>
        <w:rFonts w:ascii="Verdana" w:eastAsia="Verdana" w:hAnsi="Verdana" w:cs="Verdana"/>
        <w:b w:val="0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65A1CF1"/>
    <w:multiLevelType w:val="hybridMultilevel"/>
    <w:tmpl w:val="106C69D8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05197B"/>
    <w:multiLevelType w:val="hybridMultilevel"/>
    <w:tmpl w:val="5D141E9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78766C"/>
    <w:multiLevelType w:val="hybridMultilevel"/>
    <w:tmpl w:val="AE14AD4C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C970373"/>
    <w:multiLevelType w:val="hybridMultilevel"/>
    <w:tmpl w:val="62ACDA64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0F070B"/>
    <w:multiLevelType w:val="multilevel"/>
    <w:tmpl w:val="E1621FF6"/>
    <w:lvl w:ilvl="0">
      <w:start w:val="501"/>
      <w:numFmt w:val="decimal"/>
      <w:lvlText w:val="%1"/>
      <w:lvlJc w:val="left"/>
      <w:pPr>
        <w:ind w:left="1005" w:hanging="1005"/>
      </w:pPr>
      <w:rPr>
        <w:rFonts w:hint="default"/>
      </w:rPr>
    </w:lvl>
    <w:lvl w:ilvl="1">
      <w:start w:val="1"/>
      <w:numFmt w:val="decimal"/>
      <w:lvlText w:val="%1-%2.0"/>
      <w:lvlJc w:val="left"/>
      <w:pPr>
        <w:ind w:left="1725" w:hanging="1005"/>
      </w:pPr>
      <w:rPr>
        <w:rFonts w:hint="default"/>
      </w:rPr>
    </w:lvl>
    <w:lvl w:ilvl="2">
      <w:start w:val="1"/>
      <w:numFmt w:val="decimalZero"/>
      <w:lvlText w:val="%1-%2.%3"/>
      <w:lvlJc w:val="left"/>
      <w:pPr>
        <w:ind w:left="2445" w:hanging="100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920" w:hanging="2160"/>
      </w:pPr>
      <w:rPr>
        <w:rFonts w:hint="default"/>
      </w:rPr>
    </w:lvl>
  </w:abstractNum>
  <w:abstractNum w:abstractNumId="17" w15:restartNumberingAfterBreak="0">
    <w:nsid w:val="1DDD5248"/>
    <w:multiLevelType w:val="hybridMultilevel"/>
    <w:tmpl w:val="C218BDB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FC6569"/>
    <w:multiLevelType w:val="hybridMultilevel"/>
    <w:tmpl w:val="990C0502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11B3538"/>
    <w:multiLevelType w:val="hybridMultilevel"/>
    <w:tmpl w:val="AC801E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B41C85"/>
    <w:multiLevelType w:val="hybridMultilevel"/>
    <w:tmpl w:val="AA02A2B4"/>
    <w:lvl w:ilvl="0" w:tplc="2000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43702EC"/>
    <w:multiLevelType w:val="hybridMultilevel"/>
    <w:tmpl w:val="6F50F2C8"/>
    <w:lvl w:ilvl="0" w:tplc="DF3CC5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41088D"/>
    <w:multiLevelType w:val="hybridMultilevel"/>
    <w:tmpl w:val="D508247A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5B761B"/>
    <w:multiLevelType w:val="hybridMultilevel"/>
    <w:tmpl w:val="E4923C42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8924CB"/>
    <w:multiLevelType w:val="hybridMultilevel"/>
    <w:tmpl w:val="7240A166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F4C2DC1"/>
    <w:multiLevelType w:val="hybridMultilevel"/>
    <w:tmpl w:val="2098DDAC"/>
    <w:lvl w:ilvl="0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0155306"/>
    <w:multiLevelType w:val="hybridMultilevel"/>
    <w:tmpl w:val="4278698A"/>
    <w:lvl w:ilvl="0" w:tplc="9CAABCC4">
      <w:start w:val="5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4D051AF"/>
    <w:multiLevelType w:val="hybridMultilevel"/>
    <w:tmpl w:val="C218BDB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59A22C6"/>
    <w:multiLevelType w:val="hybridMultilevel"/>
    <w:tmpl w:val="AC326B2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7893F80"/>
    <w:multiLevelType w:val="hybridMultilevel"/>
    <w:tmpl w:val="B26A1E72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422245C7"/>
    <w:multiLevelType w:val="hybridMultilevel"/>
    <w:tmpl w:val="1ACA0F3E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23A708C"/>
    <w:multiLevelType w:val="multilevel"/>
    <w:tmpl w:val="235493B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3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Zero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32" w15:restartNumberingAfterBreak="0">
    <w:nsid w:val="45F64332"/>
    <w:multiLevelType w:val="hybridMultilevel"/>
    <w:tmpl w:val="01243A36"/>
    <w:lvl w:ilvl="0" w:tplc="8B2ECB80">
      <w:start w:val="1"/>
      <w:numFmt w:val="lowerLetter"/>
      <w:lvlText w:val="%1)"/>
      <w:lvlJc w:val="left"/>
      <w:pPr>
        <w:ind w:left="360" w:hanging="360"/>
      </w:pPr>
      <w:rPr>
        <w:rFonts w:ascii="Verdana" w:eastAsia="Verdana" w:hAnsi="Verdana" w:cs="Verdana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5FF0BAF"/>
    <w:multiLevelType w:val="hybridMultilevel"/>
    <w:tmpl w:val="FAD8EF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6C06F0D"/>
    <w:multiLevelType w:val="hybridMultilevel"/>
    <w:tmpl w:val="20C47DD8"/>
    <w:lvl w:ilvl="0" w:tplc="04240013">
      <w:start w:val="1"/>
      <w:numFmt w:val="upperRoman"/>
      <w:lvlText w:val="%1."/>
      <w:lvlJc w:val="right"/>
      <w:pPr>
        <w:ind w:left="1800" w:hanging="360"/>
      </w:pPr>
      <w:rPr>
        <w:b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2454" w:hanging="360"/>
      </w:pPr>
    </w:lvl>
    <w:lvl w:ilvl="2" w:tplc="0424001B" w:tentative="1">
      <w:start w:val="1"/>
      <w:numFmt w:val="lowerRoman"/>
      <w:lvlText w:val="%3."/>
      <w:lvlJc w:val="right"/>
      <w:pPr>
        <w:ind w:left="3174" w:hanging="180"/>
      </w:pPr>
    </w:lvl>
    <w:lvl w:ilvl="3" w:tplc="0424000F" w:tentative="1">
      <w:start w:val="1"/>
      <w:numFmt w:val="decimal"/>
      <w:lvlText w:val="%4."/>
      <w:lvlJc w:val="left"/>
      <w:pPr>
        <w:ind w:left="3894" w:hanging="360"/>
      </w:pPr>
    </w:lvl>
    <w:lvl w:ilvl="4" w:tplc="04240019" w:tentative="1">
      <w:start w:val="1"/>
      <w:numFmt w:val="lowerLetter"/>
      <w:lvlText w:val="%5."/>
      <w:lvlJc w:val="left"/>
      <w:pPr>
        <w:ind w:left="4614" w:hanging="360"/>
      </w:pPr>
    </w:lvl>
    <w:lvl w:ilvl="5" w:tplc="0424001B" w:tentative="1">
      <w:start w:val="1"/>
      <w:numFmt w:val="lowerRoman"/>
      <w:lvlText w:val="%6."/>
      <w:lvlJc w:val="right"/>
      <w:pPr>
        <w:ind w:left="5334" w:hanging="180"/>
      </w:pPr>
    </w:lvl>
    <w:lvl w:ilvl="6" w:tplc="0424000F" w:tentative="1">
      <w:start w:val="1"/>
      <w:numFmt w:val="decimal"/>
      <w:lvlText w:val="%7."/>
      <w:lvlJc w:val="left"/>
      <w:pPr>
        <w:ind w:left="6054" w:hanging="360"/>
      </w:pPr>
    </w:lvl>
    <w:lvl w:ilvl="7" w:tplc="04240019" w:tentative="1">
      <w:start w:val="1"/>
      <w:numFmt w:val="lowerLetter"/>
      <w:lvlText w:val="%8."/>
      <w:lvlJc w:val="left"/>
      <w:pPr>
        <w:ind w:left="6774" w:hanging="360"/>
      </w:pPr>
    </w:lvl>
    <w:lvl w:ilvl="8" w:tplc="0424001B" w:tentative="1">
      <w:start w:val="1"/>
      <w:numFmt w:val="lowerRoman"/>
      <w:lvlText w:val="%9."/>
      <w:lvlJc w:val="right"/>
      <w:pPr>
        <w:ind w:left="7494" w:hanging="180"/>
      </w:pPr>
    </w:lvl>
  </w:abstractNum>
  <w:abstractNum w:abstractNumId="35" w15:restartNumberingAfterBreak="0">
    <w:nsid w:val="46F15D64"/>
    <w:multiLevelType w:val="hybridMultilevel"/>
    <w:tmpl w:val="C218BDB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718337C"/>
    <w:multiLevelType w:val="hybridMultilevel"/>
    <w:tmpl w:val="B338F800"/>
    <w:lvl w:ilvl="0" w:tplc="2000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7" w15:restartNumberingAfterBreak="0">
    <w:nsid w:val="4A125F1D"/>
    <w:multiLevelType w:val="multilevel"/>
    <w:tmpl w:val="5AE22AC2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425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9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3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9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00" w:hanging="2160"/>
      </w:pPr>
      <w:rPr>
        <w:rFonts w:hint="default"/>
      </w:rPr>
    </w:lvl>
  </w:abstractNum>
  <w:abstractNum w:abstractNumId="38" w15:restartNumberingAfterBreak="0">
    <w:nsid w:val="4A607708"/>
    <w:multiLevelType w:val="hybridMultilevel"/>
    <w:tmpl w:val="24787984"/>
    <w:lvl w:ilvl="0" w:tplc="1EBEB54E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D77E73"/>
    <w:multiLevelType w:val="hybridMultilevel"/>
    <w:tmpl w:val="7D9EB720"/>
    <w:lvl w:ilvl="0" w:tplc="417A3346">
      <w:numFmt w:val="bullet"/>
      <w:lvlText w:val="-"/>
      <w:lvlJc w:val="left"/>
      <w:pPr>
        <w:ind w:left="786" w:hanging="360"/>
      </w:pPr>
      <w:rPr>
        <w:rFonts w:ascii="Verdana" w:eastAsia="MS Mincho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0" w15:restartNumberingAfterBreak="0">
    <w:nsid w:val="4FF07FEE"/>
    <w:multiLevelType w:val="hybridMultilevel"/>
    <w:tmpl w:val="4D5AD11A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1" w15:restartNumberingAfterBreak="0">
    <w:nsid w:val="538E364C"/>
    <w:multiLevelType w:val="hybridMultilevel"/>
    <w:tmpl w:val="A33005D2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3E11B5A"/>
    <w:multiLevelType w:val="hybridMultilevel"/>
    <w:tmpl w:val="F9DE584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A0193C"/>
    <w:multiLevelType w:val="hybridMultilevel"/>
    <w:tmpl w:val="CD60665A"/>
    <w:lvl w:ilvl="0" w:tplc="2000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71F16B1"/>
    <w:multiLevelType w:val="hybridMultilevel"/>
    <w:tmpl w:val="6D78140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95D0FDF"/>
    <w:multiLevelType w:val="hybridMultilevel"/>
    <w:tmpl w:val="C218BDB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B36CDF"/>
    <w:multiLevelType w:val="hybridMultilevel"/>
    <w:tmpl w:val="DE62E49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A22099E"/>
    <w:multiLevelType w:val="hybridMultilevel"/>
    <w:tmpl w:val="82FC5F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A570DB0"/>
    <w:multiLevelType w:val="hybridMultilevel"/>
    <w:tmpl w:val="06041528"/>
    <w:lvl w:ilvl="0" w:tplc="5158F28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C82213D"/>
    <w:multiLevelType w:val="hybridMultilevel"/>
    <w:tmpl w:val="FAB4558E"/>
    <w:lvl w:ilvl="0" w:tplc="CA887708">
      <w:start w:val="4"/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CB01776"/>
    <w:multiLevelType w:val="hybridMultilevel"/>
    <w:tmpl w:val="1DBC1A1C"/>
    <w:lvl w:ilvl="0" w:tplc="7DF6C1CA">
      <w:numFmt w:val="bullet"/>
      <w:lvlText w:val="-"/>
      <w:lvlJc w:val="left"/>
      <w:pPr>
        <w:ind w:left="720" w:hanging="360"/>
      </w:pPr>
      <w:rPr>
        <w:rFonts w:ascii="Verdana" w:eastAsia="Verdana" w:hAnsi="Verdana" w:cs="Verdan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E86034F"/>
    <w:multiLevelType w:val="hybridMultilevel"/>
    <w:tmpl w:val="B9EAB536"/>
    <w:lvl w:ilvl="0" w:tplc="1EBEB54E">
      <w:numFmt w:val="bullet"/>
      <w:lvlText w:val="-"/>
      <w:lvlJc w:val="left"/>
      <w:pPr>
        <w:ind w:left="2062" w:hanging="360"/>
      </w:pPr>
      <w:rPr>
        <w:rFonts w:ascii="Verdana" w:eastAsia="MS Mincho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2" w15:restartNumberingAfterBreak="0">
    <w:nsid w:val="5E8E44E6"/>
    <w:multiLevelType w:val="hybridMultilevel"/>
    <w:tmpl w:val="5E1EF872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E8F5D17"/>
    <w:multiLevelType w:val="hybridMultilevel"/>
    <w:tmpl w:val="A4EEC3C0"/>
    <w:lvl w:ilvl="0" w:tplc="4F9EF370">
      <w:start w:val="501"/>
      <w:numFmt w:val="decimal"/>
      <w:lvlText w:val="%1"/>
      <w:lvlJc w:val="left"/>
      <w:pPr>
        <w:ind w:left="10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5" w:hanging="360"/>
      </w:pPr>
    </w:lvl>
    <w:lvl w:ilvl="2" w:tplc="0424001B" w:tentative="1">
      <w:start w:val="1"/>
      <w:numFmt w:val="lowerRoman"/>
      <w:lvlText w:val="%3."/>
      <w:lvlJc w:val="right"/>
      <w:pPr>
        <w:ind w:left="2505" w:hanging="180"/>
      </w:pPr>
    </w:lvl>
    <w:lvl w:ilvl="3" w:tplc="0424000F" w:tentative="1">
      <w:start w:val="1"/>
      <w:numFmt w:val="decimal"/>
      <w:lvlText w:val="%4."/>
      <w:lvlJc w:val="left"/>
      <w:pPr>
        <w:ind w:left="3225" w:hanging="360"/>
      </w:pPr>
    </w:lvl>
    <w:lvl w:ilvl="4" w:tplc="04240019" w:tentative="1">
      <w:start w:val="1"/>
      <w:numFmt w:val="lowerLetter"/>
      <w:lvlText w:val="%5."/>
      <w:lvlJc w:val="left"/>
      <w:pPr>
        <w:ind w:left="3945" w:hanging="360"/>
      </w:pPr>
    </w:lvl>
    <w:lvl w:ilvl="5" w:tplc="0424001B" w:tentative="1">
      <w:start w:val="1"/>
      <w:numFmt w:val="lowerRoman"/>
      <w:lvlText w:val="%6."/>
      <w:lvlJc w:val="right"/>
      <w:pPr>
        <w:ind w:left="4665" w:hanging="180"/>
      </w:pPr>
    </w:lvl>
    <w:lvl w:ilvl="6" w:tplc="0424000F" w:tentative="1">
      <w:start w:val="1"/>
      <w:numFmt w:val="decimal"/>
      <w:lvlText w:val="%7."/>
      <w:lvlJc w:val="left"/>
      <w:pPr>
        <w:ind w:left="5385" w:hanging="360"/>
      </w:pPr>
    </w:lvl>
    <w:lvl w:ilvl="7" w:tplc="04240019" w:tentative="1">
      <w:start w:val="1"/>
      <w:numFmt w:val="lowerLetter"/>
      <w:lvlText w:val="%8."/>
      <w:lvlJc w:val="left"/>
      <w:pPr>
        <w:ind w:left="6105" w:hanging="360"/>
      </w:pPr>
    </w:lvl>
    <w:lvl w:ilvl="8" w:tplc="0424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4" w15:restartNumberingAfterBreak="0">
    <w:nsid w:val="62AB023A"/>
    <w:multiLevelType w:val="hybridMultilevel"/>
    <w:tmpl w:val="B7E45B58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3D54071"/>
    <w:multiLevelType w:val="hybridMultilevel"/>
    <w:tmpl w:val="F560E5FE"/>
    <w:lvl w:ilvl="0" w:tplc="C6449A26">
      <w:start w:val="1"/>
      <w:numFmt w:val="decimal"/>
      <w:lvlText w:val="%1."/>
      <w:lvlJc w:val="left"/>
      <w:pPr>
        <w:ind w:left="360" w:hanging="360"/>
      </w:pPr>
      <w:rPr>
        <w:rFonts w:ascii="Verdana" w:eastAsia="Calibri" w:hAnsi="Verdana" w:cs="Times New Roman"/>
        <w:b/>
        <w:color w:val="auto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69AA5C49"/>
    <w:multiLevelType w:val="hybridMultilevel"/>
    <w:tmpl w:val="F560E5FE"/>
    <w:lvl w:ilvl="0" w:tplc="C6449A26">
      <w:start w:val="1"/>
      <w:numFmt w:val="decimal"/>
      <w:lvlText w:val="%1."/>
      <w:lvlJc w:val="left"/>
      <w:pPr>
        <w:ind w:left="786" w:hanging="360"/>
      </w:pPr>
      <w:rPr>
        <w:rFonts w:ascii="Verdana" w:eastAsia="Calibri" w:hAnsi="Verdana" w:cs="Times New Roman"/>
        <w:b/>
        <w:color w:val="auto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6B31789B"/>
    <w:multiLevelType w:val="hybridMultilevel"/>
    <w:tmpl w:val="BC86E18C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0040E8A"/>
    <w:multiLevelType w:val="hybridMultilevel"/>
    <w:tmpl w:val="E90E5B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06E0AC3"/>
    <w:multiLevelType w:val="hybridMultilevel"/>
    <w:tmpl w:val="33A4A3D2"/>
    <w:lvl w:ilvl="0" w:tplc="C5968402">
      <w:numFmt w:val="bullet"/>
      <w:lvlText w:val="-"/>
      <w:lvlJc w:val="left"/>
      <w:pPr>
        <w:ind w:left="705" w:hanging="705"/>
      </w:pPr>
      <w:rPr>
        <w:rFonts w:ascii="Calibri" w:eastAsia="Times New Roman" w:hAnsi="Calibri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10B132B"/>
    <w:multiLevelType w:val="hybridMultilevel"/>
    <w:tmpl w:val="106C69D8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3A00B95"/>
    <w:multiLevelType w:val="hybridMultilevel"/>
    <w:tmpl w:val="A970AC2E"/>
    <w:lvl w:ilvl="0" w:tplc="E104E5E8"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784D697E"/>
    <w:multiLevelType w:val="hybridMultilevel"/>
    <w:tmpl w:val="9046361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853663F"/>
    <w:multiLevelType w:val="hybridMultilevel"/>
    <w:tmpl w:val="106C69D8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919128E"/>
    <w:multiLevelType w:val="hybridMultilevel"/>
    <w:tmpl w:val="1E006038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7B1E1214"/>
    <w:multiLevelType w:val="hybridMultilevel"/>
    <w:tmpl w:val="9BFC840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C1B7D73"/>
    <w:multiLevelType w:val="hybridMultilevel"/>
    <w:tmpl w:val="57F832D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CD54CF7"/>
    <w:multiLevelType w:val="multilevel"/>
    <w:tmpl w:val="735C3022"/>
    <w:styleLink w:val="Slog1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1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Zero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68" w15:restartNumberingAfterBreak="0">
    <w:nsid w:val="7FDF5D1C"/>
    <w:multiLevelType w:val="hybridMultilevel"/>
    <w:tmpl w:val="6EA2BCCC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643387377">
    <w:abstractNumId w:val="7"/>
  </w:num>
  <w:num w:numId="2" w16cid:durableId="421225942">
    <w:abstractNumId w:val="55"/>
  </w:num>
  <w:num w:numId="3" w16cid:durableId="1006711427">
    <w:abstractNumId w:val="1"/>
  </w:num>
  <w:num w:numId="4" w16cid:durableId="153617178">
    <w:abstractNumId w:val="23"/>
  </w:num>
  <w:num w:numId="5" w16cid:durableId="772210904">
    <w:abstractNumId w:val="33"/>
  </w:num>
  <w:num w:numId="6" w16cid:durableId="85079131">
    <w:abstractNumId w:val="11"/>
  </w:num>
  <w:num w:numId="7" w16cid:durableId="1932742102">
    <w:abstractNumId w:val="39"/>
  </w:num>
  <w:num w:numId="8" w16cid:durableId="299070847">
    <w:abstractNumId w:val="2"/>
  </w:num>
  <w:num w:numId="9" w16cid:durableId="406461238">
    <w:abstractNumId w:val="0"/>
  </w:num>
  <w:num w:numId="10" w16cid:durableId="77095961">
    <w:abstractNumId w:val="41"/>
  </w:num>
  <w:num w:numId="11" w16cid:durableId="882792992">
    <w:abstractNumId w:val="52"/>
  </w:num>
  <w:num w:numId="12" w16cid:durableId="309790057">
    <w:abstractNumId w:val="31"/>
  </w:num>
  <w:num w:numId="13" w16cid:durableId="670985469">
    <w:abstractNumId w:val="66"/>
  </w:num>
  <w:num w:numId="14" w16cid:durableId="302084666">
    <w:abstractNumId w:val="6"/>
  </w:num>
  <w:num w:numId="15" w16cid:durableId="1765833131">
    <w:abstractNumId w:val="22"/>
  </w:num>
  <w:num w:numId="16" w16cid:durableId="1127819449">
    <w:abstractNumId w:val="15"/>
  </w:num>
  <w:num w:numId="17" w16cid:durableId="1658418501">
    <w:abstractNumId w:val="54"/>
  </w:num>
  <w:num w:numId="18" w16cid:durableId="2124376882">
    <w:abstractNumId w:val="35"/>
  </w:num>
  <w:num w:numId="19" w16cid:durableId="939989853">
    <w:abstractNumId w:val="67"/>
  </w:num>
  <w:num w:numId="20" w16cid:durableId="1439791836">
    <w:abstractNumId w:val="4"/>
  </w:num>
  <w:num w:numId="21" w16cid:durableId="115567850">
    <w:abstractNumId w:val="16"/>
  </w:num>
  <w:num w:numId="22" w16cid:durableId="114641422">
    <w:abstractNumId w:val="26"/>
  </w:num>
  <w:num w:numId="23" w16cid:durableId="1731999162">
    <w:abstractNumId w:val="53"/>
  </w:num>
  <w:num w:numId="24" w16cid:durableId="930696986">
    <w:abstractNumId w:val="37"/>
  </w:num>
  <w:num w:numId="25" w16cid:durableId="1013604239">
    <w:abstractNumId w:val="57"/>
  </w:num>
  <w:num w:numId="26" w16cid:durableId="234366205">
    <w:abstractNumId w:val="14"/>
  </w:num>
  <w:num w:numId="27" w16cid:durableId="882986693">
    <w:abstractNumId w:val="34"/>
  </w:num>
  <w:num w:numId="28" w16cid:durableId="655912240">
    <w:abstractNumId w:val="63"/>
  </w:num>
  <w:num w:numId="29" w16cid:durableId="455292691">
    <w:abstractNumId w:val="12"/>
  </w:num>
  <w:num w:numId="30" w16cid:durableId="1319311300">
    <w:abstractNumId w:val="61"/>
  </w:num>
  <w:num w:numId="31" w16cid:durableId="1259215915">
    <w:abstractNumId w:val="48"/>
  </w:num>
  <w:num w:numId="32" w16cid:durableId="339818170">
    <w:abstractNumId w:val="56"/>
  </w:num>
  <w:num w:numId="33" w16cid:durableId="1596010895">
    <w:abstractNumId w:val="17"/>
  </w:num>
  <w:num w:numId="34" w16cid:durableId="1172570482">
    <w:abstractNumId w:val="45"/>
  </w:num>
  <w:num w:numId="35" w16cid:durableId="846794367">
    <w:abstractNumId w:val="60"/>
  </w:num>
  <w:num w:numId="36" w16cid:durableId="804197871">
    <w:abstractNumId w:val="49"/>
  </w:num>
  <w:num w:numId="37" w16cid:durableId="1157527138">
    <w:abstractNumId w:val="27"/>
  </w:num>
  <w:num w:numId="38" w16cid:durableId="581260857">
    <w:abstractNumId w:val="59"/>
  </w:num>
  <w:num w:numId="39" w16cid:durableId="869534694">
    <w:abstractNumId w:val="29"/>
  </w:num>
  <w:num w:numId="40" w16cid:durableId="919481363">
    <w:abstractNumId w:val="40"/>
  </w:num>
  <w:num w:numId="41" w16cid:durableId="64955238">
    <w:abstractNumId w:val="21"/>
  </w:num>
  <w:num w:numId="42" w16cid:durableId="677851699">
    <w:abstractNumId w:val="10"/>
  </w:num>
  <w:num w:numId="43" w16cid:durableId="1269696187">
    <w:abstractNumId w:val="68"/>
  </w:num>
  <w:num w:numId="44" w16cid:durableId="886919449">
    <w:abstractNumId w:val="38"/>
  </w:num>
  <w:num w:numId="45" w16cid:durableId="712314080">
    <w:abstractNumId w:val="8"/>
  </w:num>
  <w:num w:numId="46" w16cid:durableId="766268868">
    <w:abstractNumId w:val="13"/>
  </w:num>
  <w:num w:numId="47" w16cid:durableId="222370039">
    <w:abstractNumId w:val="30"/>
  </w:num>
  <w:num w:numId="48" w16cid:durableId="1770931550">
    <w:abstractNumId w:val="50"/>
  </w:num>
  <w:num w:numId="49" w16cid:durableId="168911245">
    <w:abstractNumId w:val="20"/>
  </w:num>
  <w:num w:numId="50" w16cid:durableId="961769592">
    <w:abstractNumId w:val="65"/>
  </w:num>
  <w:num w:numId="51" w16cid:durableId="1099369662">
    <w:abstractNumId w:val="42"/>
  </w:num>
  <w:num w:numId="52" w16cid:durableId="1993408863">
    <w:abstractNumId w:val="25"/>
  </w:num>
  <w:num w:numId="53" w16cid:durableId="1538274968">
    <w:abstractNumId w:val="36"/>
  </w:num>
  <w:num w:numId="54" w16cid:durableId="1731925447">
    <w:abstractNumId w:val="47"/>
  </w:num>
  <w:num w:numId="55" w16cid:durableId="1413090808">
    <w:abstractNumId w:val="64"/>
  </w:num>
  <w:num w:numId="56" w16cid:durableId="1398547817">
    <w:abstractNumId w:val="43"/>
  </w:num>
  <w:num w:numId="57" w16cid:durableId="2082287635">
    <w:abstractNumId w:val="9"/>
  </w:num>
  <w:num w:numId="58" w16cid:durableId="1319991269">
    <w:abstractNumId w:val="44"/>
  </w:num>
  <w:num w:numId="59" w16cid:durableId="1311399796">
    <w:abstractNumId w:val="3"/>
  </w:num>
  <w:num w:numId="60" w16cid:durableId="1732801537">
    <w:abstractNumId w:val="18"/>
  </w:num>
  <w:num w:numId="61" w16cid:durableId="666249701">
    <w:abstractNumId w:val="19"/>
  </w:num>
  <w:num w:numId="62" w16cid:durableId="2125029179">
    <w:abstractNumId w:val="62"/>
  </w:num>
  <w:num w:numId="63" w16cid:durableId="163864175">
    <w:abstractNumId w:val="5"/>
  </w:num>
  <w:num w:numId="64" w16cid:durableId="910427010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5" w16cid:durableId="1795175504">
    <w:abstractNumId w:val="1"/>
  </w:num>
  <w:num w:numId="66" w16cid:durableId="1622684737">
    <w:abstractNumId w:val="24"/>
  </w:num>
  <w:num w:numId="67" w16cid:durableId="1475027417">
    <w:abstractNumId w:val="46"/>
  </w:num>
  <w:num w:numId="68" w16cid:durableId="533076145">
    <w:abstractNumId w:val="32"/>
  </w:num>
  <w:num w:numId="69" w16cid:durableId="2080983012">
    <w:abstractNumId w:val="51"/>
  </w:num>
  <w:num w:numId="70" w16cid:durableId="1605380307">
    <w:abstractNumId w:val="58"/>
  </w:num>
  <w:num w:numId="71" w16cid:durableId="637417513">
    <w:abstractNumId w:val="28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NDAyNDYzNLc0NjBS0lEKTi0uzszPAykwNKwFANylXGktAAAA"/>
  </w:docVars>
  <w:rsids>
    <w:rsidRoot w:val="00F85BF6"/>
    <w:rsid w:val="00002076"/>
    <w:rsid w:val="00003F40"/>
    <w:rsid w:val="00014376"/>
    <w:rsid w:val="00014D47"/>
    <w:rsid w:val="000159F9"/>
    <w:rsid w:val="0002075E"/>
    <w:rsid w:val="00020B35"/>
    <w:rsid w:val="00020E7D"/>
    <w:rsid w:val="000263F3"/>
    <w:rsid w:val="0003014D"/>
    <w:rsid w:val="00033CA8"/>
    <w:rsid w:val="00034964"/>
    <w:rsid w:val="00034FDE"/>
    <w:rsid w:val="00036316"/>
    <w:rsid w:val="00042CA0"/>
    <w:rsid w:val="000467DC"/>
    <w:rsid w:val="00046932"/>
    <w:rsid w:val="000502ED"/>
    <w:rsid w:val="00051456"/>
    <w:rsid w:val="0005283A"/>
    <w:rsid w:val="000539A2"/>
    <w:rsid w:val="000562CB"/>
    <w:rsid w:val="00057342"/>
    <w:rsid w:val="00057D45"/>
    <w:rsid w:val="00061931"/>
    <w:rsid w:val="00061B03"/>
    <w:rsid w:val="000620C7"/>
    <w:rsid w:val="000629BE"/>
    <w:rsid w:val="00064667"/>
    <w:rsid w:val="000655B8"/>
    <w:rsid w:val="0006782D"/>
    <w:rsid w:val="00072653"/>
    <w:rsid w:val="00075444"/>
    <w:rsid w:val="00076F2B"/>
    <w:rsid w:val="00081E94"/>
    <w:rsid w:val="00084246"/>
    <w:rsid w:val="00084620"/>
    <w:rsid w:val="00085E03"/>
    <w:rsid w:val="000861F8"/>
    <w:rsid w:val="00090B93"/>
    <w:rsid w:val="0009230E"/>
    <w:rsid w:val="00093071"/>
    <w:rsid w:val="0009329D"/>
    <w:rsid w:val="0009463E"/>
    <w:rsid w:val="00094701"/>
    <w:rsid w:val="000948D0"/>
    <w:rsid w:val="000952C6"/>
    <w:rsid w:val="0009613B"/>
    <w:rsid w:val="00097C9A"/>
    <w:rsid w:val="000A1423"/>
    <w:rsid w:val="000A2695"/>
    <w:rsid w:val="000A2DB8"/>
    <w:rsid w:val="000A3340"/>
    <w:rsid w:val="000A3C39"/>
    <w:rsid w:val="000A43D2"/>
    <w:rsid w:val="000A67FE"/>
    <w:rsid w:val="000A7D5E"/>
    <w:rsid w:val="000B1075"/>
    <w:rsid w:val="000B1884"/>
    <w:rsid w:val="000B1DB3"/>
    <w:rsid w:val="000C1038"/>
    <w:rsid w:val="000C4161"/>
    <w:rsid w:val="000C5C24"/>
    <w:rsid w:val="000D3146"/>
    <w:rsid w:val="000D410F"/>
    <w:rsid w:val="000D5161"/>
    <w:rsid w:val="000D7D8D"/>
    <w:rsid w:val="000E1A93"/>
    <w:rsid w:val="000E203C"/>
    <w:rsid w:val="000E3FD0"/>
    <w:rsid w:val="000E43DC"/>
    <w:rsid w:val="000E4406"/>
    <w:rsid w:val="000E5A15"/>
    <w:rsid w:val="000E5CFD"/>
    <w:rsid w:val="000E7276"/>
    <w:rsid w:val="000E73E7"/>
    <w:rsid w:val="000F179E"/>
    <w:rsid w:val="000F1BD3"/>
    <w:rsid w:val="000F26DC"/>
    <w:rsid w:val="000F2A1C"/>
    <w:rsid w:val="000F34CE"/>
    <w:rsid w:val="00103723"/>
    <w:rsid w:val="0010372B"/>
    <w:rsid w:val="00104F43"/>
    <w:rsid w:val="00106047"/>
    <w:rsid w:val="00106163"/>
    <w:rsid w:val="0010640A"/>
    <w:rsid w:val="00106665"/>
    <w:rsid w:val="00110DBE"/>
    <w:rsid w:val="0011276E"/>
    <w:rsid w:val="00114FF3"/>
    <w:rsid w:val="0012050D"/>
    <w:rsid w:val="001208FC"/>
    <w:rsid w:val="00123A0E"/>
    <w:rsid w:val="00123D7A"/>
    <w:rsid w:val="00124E46"/>
    <w:rsid w:val="00131A8E"/>
    <w:rsid w:val="001325A1"/>
    <w:rsid w:val="001333A1"/>
    <w:rsid w:val="00134D73"/>
    <w:rsid w:val="00135D80"/>
    <w:rsid w:val="001425DA"/>
    <w:rsid w:val="00147D59"/>
    <w:rsid w:val="00151DE7"/>
    <w:rsid w:val="001529D6"/>
    <w:rsid w:val="00153546"/>
    <w:rsid w:val="001546B0"/>
    <w:rsid w:val="00157837"/>
    <w:rsid w:val="001613AB"/>
    <w:rsid w:val="001636F7"/>
    <w:rsid w:val="0016484A"/>
    <w:rsid w:val="0016742D"/>
    <w:rsid w:val="0017368E"/>
    <w:rsid w:val="00175DD8"/>
    <w:rsid w:val="00177E10"/>
    <w:rsid w:val="001837B2"/>
    <w:rsid w:val="00193E18"/>
    <w:rsid w:val="0019637D"/>
    <w:rsid w:val="00197D07"/>
    <w:rsid w:val="001A2E61"/>
    <w:rsid w:val="001A36E3"/>
    <w:rsid w:val="001A4A6A"/>
    <w:rsid w:val="001A50D8"/>
    <w:rsid w:val="001B3B0E"/>
    <w:rsid w:val="001B5D60"/>
    <w:rsid w:val="001C0924"/>
    <w:rsid w:val="001C4F10"/>
    <w:rsid w:val="001C7057"/>
    <w:rsid w:val="001C7479"/>
    <w:rsid w:val="001D4A2F"/>
    <w:rsid w:val="001D6204"/>
    <w:rsid w:val="001D6EFE"/>
    <w:rsid w:val="001D79BE"/>
    <w:rsid w:val="001E10D6"/>
    <w:rsid w:val="001E3B08"/>
    <w:rsid w:val="001E5172"/>
    <w:rsid w:val="001E72AB"/>
    <w:rsid w:val="001F1169"/>
    <w:rsid w:val="001F511F"/>
    <w:rsid w:val="001F69BF"/>
    <w:rsid w:val="0020169F"/>
    <w:rsid w:val="00203704"/>
    <w:rsid w:val="002061BA"/>
    <w:rsid w:val="00206632"/>
    <w:rsid w:val="00210439"/>
    <w:rsid w:val="00211386"/>
    <w:rsid w:val="00213E68"/>
    <w:rsid w:val="00222175"/>
    <w:rsid w:val="00222C13"/>
    <w:rsid w:val="002237B3"/>
    <w:rsid w:val="00224135"/>
    <w:rsid w:val="00224218"/>
    <w:rsid w:val="00225DBD"/>
    <w:rsid w:val="00232C82"/>
    <w:rsid w:val="00233213"/>
    <w:rsid w:val="00233597"/>
    <w:rsid w:val="0023366F"/>
    <w:rsid w:val="00233922"/>
    <w:rsid w:val="002343A5"/>
    <w:rsid w:val="00236584"/>
    <w:rsid w:val="00236DC6"/>
    <w:rsid w:val="0023789D"/>
    <w:rsid w:val="00237926"/>
    <w:rsid w:val="002409E2"/>
    <w:rsid w:val="002429E5"/>
    <w:rsid w:val="00244CDD"/>
    <w:rsid w:val="00244E60"/>
    <w:rsid w:val="00244E7B"/>
    <w:rsid w:val="00244F9C"/>
    <w:rsid w:val="00246A48"/>
    <w:rsid w:val="002471D1"/>
    <w:rsid w:val="002474C6"/>
    <w:rsid w:val="00251352"/>
    <w:rsid w:val="002563DB"/>
    <w:rsid w:val="002566C0"/>
    <w:rsid w:val="00263318"/>
    <w:rsid w:val="0026340C"/>
    <w:rsid w:val="00266613"/>
    <w:rsid w:val="00266B8D"/>
    <w:rsid w:val="00266ED2"/>
    <w:rsid w:val="00271E3B"/>
    <w:rsid w:val="0027250E"/>
    <w:rsid w:val="002741BA"/>
    <w:rsid w:val="002805A5"/>
    <w:rsid w:val="002838DA"/>
    <w:rsid w:val="00285E3C"/>
    <w:rsid w:val="00290C69"/>
    <w:rsid w:val="002942B4"/>
    <w:rsid w:val="002A1598"/>
    <w:rsid w:val="002A2784"/>
    <w:rsid w:val="002A42B0"/>
    <w:rsid w:val="002A44AD"/>
    <w:rsid w:val="002A510C"/>
    <w:rsid w:val="002A7A8F"/>
    <w:rsid w:val="002B19C2"/>
    <w:rsid w:val="002B521C"/>
    <w:rsid w:val="002B644D"/>
    <w:rsid w:val="002B6567"/>
    <w:rsid w:val="002C386C"/>
    <w:rsid w:val="002C4CDE"/>
    <w:rsid w:val="002C54AB"/>
    <w:rsid w:val="002C5E63"/>
    <w:rsid w:val="002C615E"/>
    <w:rsid w:val="002C73A4"/>
    <w:rsid w:val="002C775E"/>
    <w:rsid w:val="002C795F"/>
    <w:rsid w:val="002D0625"/>
    <w:rsid w:val="002D1720"/>
    <w:rsid w:val="002D18D3"/>
    <w:rsid w:val="002D36CF"/>
    <w:rsid w:val="002D5030"/>
    <w:rsid w:val="002D60AA"/>
    <w:rsid w:val="002D77FF"/>
    <w:rsid w:val="002E0859"/>
    <w:rsid w:val="002E5BB8"/>
    <w:rsid w:val="002E7BC7"/>
    <w:rsid w:val="00300241"/>
    <w:rsid w:val="00302EB9"/>
    <w:rsid w:val="003037DF"/>
    <w:rsid w:val="00304581"/>
    <w:rsid w:val="00307808"/>
    <w:rsid w:val="00311E85"/>
    <w:rsid w:val="003144D2"/>
    <w:rsid w:val="003148D1"/>
    <w:rsid w:val="00314D70"/>
    <w:rsid w:val="003173FD"/>
    <w:rsid w:val="003174AF"/>
    <w:rsid w:val="00320E13"/>
    <w:rsid w:val="003271E8"/>
    <w:rsid w:val="0033089B"/>
    <w:rsid w:val="00330B22"/>
    <w:rsid w:val="003314F8"/>
    <w:rsid w:val="00333D76"/>
    <w:rsid w:val="00334118"/>
    <w:rsid w:val="00335335"/>
    <w:rsid w:val="003438F6"/>
    <w:rsid w:val="00343AE4"/>
    <w:rsid w:val="003462C3"/>
    <w:rsid w:val="00346959"/>
    <w:rsid w:val="0035274D"/>
    <w:rsid w:val="0035339D"/>
    <w:rsid w:val="0036173F"/>
    <w:rsid w:val="003622C9"/>
    <w:rsid w:val="00364BA5"/>
    <w:rsid w:val="00365E1F"/>
    <w:rsid w:val="00365ED7"/>
    <w:rsid w:val="00366824"/>
    <w:rsid w:val="00367754"/>
    <w:rsid w:val="0037269B"/>
    <w:rsid w:val="00374E9B"/>
    <w:rsid w:val="00376AE5"/>
    <w:rsid w:val="0037776B"/>
    <w:rsid w:val="00377FBE"/>
    <w:rsid w:val="00381FE5"/>
    <w:rsid w:val="00382CD6"/>
    <w:rsid w:val="003843B0"/>
    <w:rsid w:val="003852DD"/>
    <w:rsid w:val="00386287"/>
    <w:rsid w:val="00391DD8"/>
    <w:rsid w:val="003920BC"/>
    <w:rsid w:val="00394420"/>
    <w:rsid w:val="0039573E"/>
    <w:rsid w:val="00396C47"/>
    <w:rsid w:val="003A5825"/>
    <w:rsid w:val="003A73E2"/>
    <w:rsid w:val="003A74F8"/>
    <w:rsid w:val="003B477C"/>
    <w:rsid w:val="003B70F7"/>
    <w:rsid w:val="003C2630"/>
    <w:rsid w:val="003C4358"/>
    <w:rsid w:val="003C6B05"/>
    <w:rsid w:val="003C790E"/>
    <w:rsid w:val="003D16CF"/>
    <w:rsid w:val="003D3D0A"/>
    <w:rsid w:val="003D7B5C"/>
    <w:rsid w:val="003E067E"/>
    <w:rsid w:val="003E22F5"/>
    <w:rsid w:val="003E67AF"/>
    <w:rsid w:val="003E6CAD"/>
    <w:rsid w:val="003E7F35"/>
    <w:rsid w:val="003F417B"/>
    <w:rsid w:val="003F4569"/>
    <w:rsid w:val="003F57E9"/>
    <w:rsid w:val="003F5D0A"/>
    <w:rsid w:val="003F6150"/>
    <w:rsid w:val="00400FF0"/>
    <w:rsid w:val="00402016"/>
    <w:rsid w:val="00402AFC"/>
    <w:rsid w:val="004032D4"/>
    <w:rsid w:val="00404356"/>
    <w:rsid w:val="00410BCB"/>
    <w:rsid w:val="004135C1"/>
    <w:rsid w:val="00415A7C"/>
    <w:rsid w:val="0042059D"/>
    <w:rsid w:val="0042070B"/>
    <w:rsid w:val="00421E58"/>
    <w:rsid w:val="004225EC"/>
    <w:rsid w:val="00422A9F"/>
    <w:rsid w:val="00423586"/>
    <w:rsid w:val="0042790E"/>
    <w:rsid w:val="00430CBE"/>
    <w:rsid w:val="00431D99"/>
    <w:rsid w:val="00432C32"/>
    <w:rsid w:val="00433833"/>
    <w:rsid w:val="00435F8C"/>
    <w:rsid w:val="00437988"/>
    <w:rsid w:val="00440E74"/>
    <w:rsid w:val="00441BCA"/>
    <w:rsid w:val="00442740"/>
    <w:rsid w:val="00442C1F"/>
    <w:rsid w:val="00443CD1"/>
    <w:rsid w:val="00444E00"/>
    <w:rsid w:val="004461F5"/>
    <w:rsid w:val="0044682A"/>
    <w:rsid w:val="00454515"/>
    <w:rsid w:val="004622FF"/>
    <w:rsid w:val="00462A65"/>
    <w:rsid w:val="00463593"/>
    <w:rsid w:val="00464C1D"/>
    <w:rsid w:val="00466136"/>
    <w:rsid w:val="0047270F"/>
    <w:rsid w:val="00472C05"/>
    <w:rsid w:val="004743BC"/>
    <w:rsid w:val="00475091"/>
    <w:rsid w:val="00475FB1"/>
    <w:rsid w:val="00476222"/>
    <w:rsid w:val="004767CB"/>
    <w:rsid w:val="004775C5"/>
    <w:rsid w:val="004811E5"/>
    <w:rsid w:val="004812EB"/>
    <w:rsid w:val="004813EA"/>
    <w:rsid w:val="004818DC"/>
    <w:rsid w:val="004820B2"/>
    <w:rsid w:val="00490A81"/>
    <w:rsid w:val="00490B0F"/>
    <w:rsid w:val="00492841"/>
    <w:rsid w:val="00494E16"/>
    <w:rsid w:val="00494E9E"/>
    <w:rsid w:val="0049693E"/>
    <w:rsid w:val="004A3526"/>
    <w:rsid w:val="004A3B5C"/>
    <w:rsid w:val="004A5BB0"/>
    <w:rsid w:val="004A77B8"/>
    <w:rsid w:val="004A7BAF"/>
    <w:rsid w:val="004B29B8"/>
    <w:rsid w:val="004B2CFC"/>
    <w:rsid w:val="004B3BC5"/>
    <w:rsid w:val="004B549F"/>
    <w:rsid w:val="004B5714"/>
    <w:rsid w:val="004C3FF9"/>
    <w:rsid w:val="004C55B7"/>
    <w:rsid w:val="004C5AD2"/>
    <w:rsid w:val="004C6947"/>
    <w:rsid w:val="004C6AED"/>
    <w:rsid w:val="004C7D5A"/>
    <w:rsid w:val="004D71EE"/>
    <w:rsid w:val="004E09A3"/>
    <w:rsid w:val="004E2698"/>
    <w:rsid w:val="004E4006"/>
    <w:rsid w:val="004E4C82"/>
    <w:rsid w:val="004F7659"/>
    <w:rsid w:val="00500286"/>
    <w:rsid w:val="00500416"/>
    <w:rsid w:val="005028B6"/>
    <w:rsid w:val="005045AE"/>
    <w:rsid w:val="00506C6E"/>
    <w:rsid w:val="0050716F"/>
    <w:rsid w:val="005105EF"/>
    <w:rsid w:val="00510B40"/>
    <w:rsid w:val="00512E4E"/>
    <w:rsid w:val="005132D9"/>
    <w:rsid w:val="00513643"/>
    <w:rsid w:val="005141C0"/>
    <w:rsid w:val="005145B8"/>
    <w:rsid w:val="00515018"/>
    <w:rsid w:val="0052114C"/>
    <w:rsid w:val="00521A9E"/>
    <w:rsid w:val="00521F9C"/>
    <w:rsid w:val="005238F5"/>
    <w:rsid w:val="005243C8"/>
    <w:rsid w:val="005273DE"/>
    <w:rsid w:val="00527EBF"/>
    <w:rsid w:val="00531CE9"/>
    <w:rsid w:val="005326AF"/>
    <w:rsid w:val="00534437"/>
    <w:rsid w:val="00537B2D"/>
    <w:rsid w:val="00537C6C"/>
    <w:rsid w:val="00537C73"/>
    <w:rsid w:val="00544828"/>
    <w:rsid w:val="005455B8"/>
    <w:rsid w:val="0054645E"/>
    <w:rsid w:val="00552667"/>
    <w:rsid w:val="00554973"/>
    <w:rsid w:val="00554B91"/>
    <w:rsid w:val="00555834"/>
    <w:rsid w:val="005608B7"/>
    <w:rsid w:val="00560A57"/>
    <w:rsid w:val="005617FA"/>
    <w:rsid w:val="00564C83"/>
    <w:rsid w:val="005661A5"/>
    <w:rsid w:val="005730AB"/>
    <w:rsid w:val="005742C7"/>
    <w:rsid w:val="00576032"/>
    <w:rsid w:val="00577090"/>
    <w:rsid w:val="00582194"/>
    <w:rsid w:val="00582777"/>
    <w:rsid w:val="00582AA4"/>
    <w:rsid w:val="0058306C"/>
    <w:rsid w:val="00584298"/>
    <w:rsid w:val="00584396"/>
    <w:rsid w:val="00585105"/>
    <w:rsid w:val="005865E5"/>
    <w:rsid w:val="005909DA"/>
    <w:rsid w:val="00590A65"/>
    <w:rsid w:val="00591A0F"/>
    <w:rsid w:val="00591B90"/>
    <w:rsid w:val="00591E33"/>
    <w:rsid w:val="00595F11"/>
    <w:rsid w:val="00596452"/>
    <w:rsid w:val="005A0741"/>
    <w:rsid w:val="005A10FD"/>
    <w:rsid w:val="005A3B80"/>
    <w:rsid w:val="005A6BAA"/>
    <w:rsid w:val="005A7763"/>
    <w:rsid w:val="005B0213"/>
    <w:rsid w:val="005B2D97"/>
    <w:rsid w:val="005B3C88"/>
    <w:rsid w:val="005B5489"/>
    <w:rsid w:val="005B588C"/>
    <w:rsid w:val="005B5F49"/>
    <w:rsid w:val="005B70F6"/>
    <w:rsid w:val="005B7693"/>
    <w:rsid w:val="005C0F78"/>
    <w:rsid w:val="005C1181"/>
    <w:rsid w:val="005C1732"/>
    <w:rsid w:val="005C1B0C"/>
    <w:rsid w:val="005C248D"/>
    <w:rsid w:val="005C4780"/>
    <w:rsid w:val="005C5106"/>
    <w:rsid w:val="005C6C56"/>
    <w:rsid w:val="005D3A12"/>
    <w:rsid w:val="005D5F6F"/>
    <w:rsid w:val="005D702A"/>
    <w:rsid w:val="005D7F37"/>
    <w:rsid w:val="005E1561"/>
    <w:rsid w:val="005E1C1F"/>
    <w:rsid w:val="005E1C7F"/>
    <w:rsid w:val="005E1CD2"/>
    <w:rsid w:val="005F130E"/>
    <w:rsid w:val="005F6517"/>
    <w:rsid w:val="005F728C"/>
    <w:rsid w:val="00603E2B"/>
    <w:rsid w:val="0060699C"/>
    <w:rsid w:val="00612628"/>
    <w:rsid w:val="00613D25"/>
    <w:rsid w:val="00613DD0"/>
    <w:rsid w:val="00617E97"/>
    <w:rsid w:val="006237BB"/>
    <w:rsid w:val="00626DD6"/>
    <w:rsid w:val="00627515"/>
    <w:rsid w:val="006314A2"/>
    <w:rsid w:val="00631FD2"/>
    <w:rsid w:val="0063297E"/>
    <w:rsid w:val="00634CD3"/>
    <w:rsid w:val="006418D1"/>
    <w:rsid w:val="0064627C"/>
    <w:rsid w:val="0065048E"/>
    <w:rsid w:val="0065066C"/>
    <w:rsid w:val="006512A7"/>
    <w:rsid w:val="00651859"/>
    <w:rsid w:val="00653C36"/>
    <w:rsid w:val="006549FD"/>
    <w:rsid w:val="00655095"/>
    <w:rsid w:val="00655261"/>
    <w:rsid w:val="006557B6"/>
    <w:rsid w:val="006562AA"/>
    <w:rsid w:val="00657E7F"/>
    <w:rsid w:val="0066138D"/>
    <w:rsid w:val="00661B54"/>
    <w:rsid w:val="006644B8"/>
    <w:rsid w:val="00666002"/>
    <w:rsid w:val="006700C0"/>
    <w:rsid w:val="006712D0"/>
    <w:rsid w:val="00671ED4"/>
    <w:rsid w:val="006744F1"/>
    <w:rsid w:val="00675324"/>
    <w:rsid w:val="00677134"/>
    <w:rsid w:val="00680CC7"/>
    <w:rsid w:val="00684FAE"/>
    <w:rsid w:val="00686EC2"/>
    <w:rsid w:val="00694D17"/>
    <w:rsid w:val="00695B3E"/>
    <w:rsid w:val="006977D8"/>
    <w:rsid w:val="00697BE1"/>
    <w:rsid w:val="006A3CC6"/>
    <w:rsid w:val="006A64A5"/>
    <w:rsid w:val="006B3262"/>
    <w:rsid w:val="006B7007"/>
    <w:rsid w:val="006B7807"/>
    <w:rsid w:val="006B7876"/>
    <w:rsid w:val="006B7DA3"/>
    <w:rsid w:val="006C41B3"/>
    <w:rsid w:val="006C49DC"/>
    <w:rsid w:val="006C4A8C"/>
    <w:rsid w:val="006C4C48"/>
    <w:rsid w:val="006C50AD"/>
    <w:rsid w:val="006C515B"/>
    <w:rsid w:val="006C66D1"/>
    <w:rsid w:val="006C78AB"/>
    <w:rsid w:val="006D1A29"/>
    <w:rsid w:val="006D232B"/>
    <w:rsid w:val="006D405A"/>
    <w:rsid w:val="006D6AA0"/>
    <w:rsid w:val="006D7F45"/>
    <w:rsid w:val="006E0353"/>
    <w:rsid w:val="006E286D"/>
    <w:rsid w:val="006E41F9"/>
    <w:rsid w:val="006E71C5"/>
    <w:rsid w:val="006F25B7"/>
    <w:rsid w:val="006F2E9F"/>
    <w:rsid w:val="006F3E30"/>
    <w:rsid w:val="006F57B8"/>
    <w:rsid w:val="006F7E42"/>
    <w:rsid w:val="007024A9"/>
    <w:rsid w:val="0070400C"/>
    <w:rsid w:val="00704F01"/>
    <w:rsid w:val="007051F4"/>
    <w:rsid w:val="00705C48"/>
    <w:rsid w:val="00711C21"/>
    <w:rsid w:val="00711DFE"/>
    <w:rsid w:val="00713814"/>
    <w:rsid w:val="00713C0F"/>
    <w:rsid w:val="007141DC"/>
    <w:rsid w:val="007146BC"/>
    <w:rsid w:val="00715956"/>
    <w:rsid w:val="00715996"/>
    <w:rsid w:val="00720100"/>
    <w:rsid w:val="007205A9"/>
    <w:rsid w:val="00720E50"/>
    <w:rsid w:val="00721CB9"/>
    <w:rsid w:val="00723637"/>
    <w:rsid w:val="007239B0"/>
    <w:rsid w:val="00723C25"/>
    <w:rsid w:val="00726506"/>
    <w:rsid w:val="007315E4"/>
    <w:rsid w:val="00731CF6"/>
    <w:rsid w:val="007334C8"/>
    <w:rsid w:val="00737BF7"/>
    <w:rsid w:val="007414D1"/>
    <w:rsid w:val="00741A45"/>
    <w:rsid w:val="0074306C"/>
    <w:rsid w:val="00745955"/>
    <w:rsid w:val="00746D7F"/>
    <w:rsid w:val="00750FB2"/>
    <w:rsid w:val="0075291E"/>
    <w:rsid w:val="00754F36"/>
    <w:rsid w:val="0075756C"/>
    <w:rsid w:val="00766791"/>
    <w:rsid w:val="00767347"/>
    <w:rsid w:val="00770619"/>
    <w:rsid w:val="00771302"/>
    <w:rsid w:val="007747F8"/>
    <w:rsid w:val="007753CA"/>
    <w:rsid w:val="00780548"/>
    <w:rsid w:val="00781239"/>
    <w:rsid w:val="00790E69"/>
    <w:rsid w:val="00792EAB"/>
    <w:rsid w:val="007948AE"/>
    <w:rsid w:val="00795644"/>
    <w:rsid w:val="007A0FC5"/>
    <w:rsid w:val="007A12F8"/>
    <w:rsid w:val="007A1B21"/>
    <w:rsid w:val="007A2D63"/>
    <w:rsid w:val="007A31E8"/>
    <w:rsid w:val="007B057B"/>
    <w:rsid w:val="007B219E"/>
    <w:rsid w:val="007B2D41"/>
    <w:rsid w:val="007B7B04"/>
    <w:rsid w:val="007C1210"/>
    <w:rsid w:val="007D0094"/>
    <w:rsid w:val="007D1FCC"/>
    <w:rsid w:val="007D23DB"/>
    <w:rsid w:val="007D2469"/>
    <w:rsid w:val="007D2922"/>
    <w:rsid w:val="007D3EDE"/>
    <w:rsid w:val="007D4618"/>
    <w:rsid w:val="007E1377"/>
    <w:rsid w:val="007E2234"/>
    <w:rsid w:val="007E6B6B"/>
    <w:rsid w:val="007F721A"/>
    <w:rsid w:val="00800AA6"/>
    <w:rsid w:val="008019DE"/>
    <w:rsid w:val="00803E1D"/>
    <w:rsid w:val="00804033"/>
    <w:rsid w:val="00804D20"/>
    <w:rsid w:val="00805878"/>
    <w:rsid w:val="00806148"/>
    <w:rsid w:val="008072B3"/>
    <w:rsid w:val="0080770D"/>
    <w:rsid w:val="008114F1"/>
    <w:rsid w:val="00811B48"/>
    <w:rsid w:val="0081216B"/>
    <w:rsid w:val="00814D02"/>
    <w:rsid w:val="008151D2"/>
    <w:rsid w:val="00815745"/>
    <w:rsid w:val="008169E2"/>
    <w:rsid w:val="00817DC3"/>
    <w:rsid w:val="00821F80"/>
    <w:rsid w:val="00822C97"/>
    <w:rsid w:val="00826D8D"/>
    <w:rsid w:val="0083087E"/>
    <w:rsid w:val="00830F6B"/>
    <w:rsid w:val="00831030"/>
    <w:rsid w:val="00831B35"/>
    <w:rsid w:val="0083615F"/>
    <w:rsid w:val="00837636"/>
    <w:rsid w:val="0084018D"/>
    <w:rsid w:val="008407AA"/>
    <w:rsid w:val="00843B4D"/>
    <w:rsid w:val="0085292E"/>
    <w:rsid w:val="00854479"/>
    <w:rsid w:val="00854646"/>
    <w:rsid w:val="00854C60"/>
    <w:rsid w:val="00855E81"/>
    <w:rsid w:val="00860BB8"/>
    <w:rsid w:val="00865495"/>
    <w:rsid w:val="008664A8"/>
    <w:rsid w:val="00867B20"/>
    <w:rsid w:val="008724AC"/>
    <w:rsid w:val="00875540"/>
    <w:rsid w:val="00876637"/>
    <w:rsid w:val="00880A62"/>
    <w:rsid w:val="00882D97"/>
    <w:rsid w:val="00883BA2"/>
    <w:rsid w:val="00892A93"/>
    <w:rsid w:val="008939C4"/>
    <w:rsid w:val="0089484E"/>
    <w:rsid w:val="00897016"/>
    <w:rsid w:val="008A41CB"/>
    <w:rsid w:val="008A6E89"/>
    <w:rsid w:val="008B0014"/>
    <w:rsid w:val="008B0C01"/>
    <w:rsid w:val="008B0D1C"/>
    <w:rsid w:val="008B0ED9"/>
    <w:rsid w:val="008B1F7D"/>
    <w:rsid w:val="008B4495"/>
    <w:rsid w:val="008B6D48"/>
    <w:rsid w:val="008C0199"/>
    <w:rsid w:val="008C123D"/>
    <w:rsid w:val="008C5D62"/>
    <w:rsid w:val="008C5F59"/>
    <w:rsid w:val="008D0458"/>
    <w:rsid w:val="008D1B7A"/>
    <w:rsid w:val="008D429A"/>
    <w:rsid w:val="008D5431"/>
    <w:rsid w:val="008D5A0A"/>
    <w:rsid w:val="008D6C8A"/>
    <w:rsid w:val="008D766D"/>
    <w:rsid w:val="008E0113"/>
    <w:rsid w:val="008E0C2A"/>
    <w:rsid w:val="008E1541"/>
    <w:rsid w:val="008E25DF"/>
    <w:rsid w:val="008E45C5"/>
    <w:rsid w:val="008E4847"/>
    <w:rsid w:val="008E5048"/>
    <w:rsid w:val="008E684F"/>
    <w:rsid w:val="008F029E"/>
    <w:rsid w:val="008F086C"/>
    <w:rsid w:val="008F09E3"/>
    <w:rsid w:val="008F1A1D"/>
    <w:rsid w:val="008F4EE4"/>
    <w:rsid w:val="008F6DAC"/>
    <w:rsid w:val="008F7E06"/>
    <w:rsid w:val="00901075"/>
    <w:rsid w:val="009034C2"/>
    <w:rsid w:val="009108A3"/>
    <w:rsid w:val="00910E5A"/>
    <w:rsid w:val="00912075"/>
    <w:rsid w:val="00921201"/>
    <w:rsid w:val="00922257"/>
    <w:rsid w:val="00925F7D"/>
    <w:rsid w:val="0093040C"/>
    <w:rsid w:val="0093084D"/>
    <w:rsid w:val="00934254"/>
    <w:rsid w:val="00935130"/>
    <w:rsid w:val="009449EC"/>
    <w:rsid w:val="00945587"/>
    <w:rsid w:val="00946501"/>
    <w:rsid w:val="0094794B"/>
    <w:rsid w:val="00947A86"/>
    <w:rsid w:val="00952699"/>
    <w:rsid w:val="0095504B"/>
    <w:rsid w:val="00955767"/>
    <w:rsid w:val="00956360"/>
    <w:rsid w:val="00960B68"/>
    <w:rsid w:val="0096111E"/>
    <w:rsid w:val="00963FE9"/>
    <w:rsid w:val="00965880"/>
    <w:rsid w:val="00966349"/>
    <w:rsid w:val="00966B8A"/>
    <w:rsid w:val="00967B23"/>
    <w:rsid w:val="009700E2"/>
    <w:rsid w:val="00970899"/>
    <w:rsid w:val="00970E5D"/>
    <w:rsid w:val="00971349"/>
    <w:rsid w:val="009731F3"/>
    <w:rsid w:val="009738A2"/>
    <w:rsid w:val="00975184"/>
    <w:rsid w:val="00980FA3"/>
    <w:rsid w:val="00981EA8"/>
    <w:rsid w:val="009822CE"/>
    <w:rsid w:val="00982598"/>
    <w:rsid w:val="0098269A"/>
    <w:rsid w:val="00984C20"/>
    <w:rsid w:val="00984EA5"/>
    <w:rsid w:val="00990C49"/>
    <w:rsid w:val="00991941"/>
    <w:rsid w:val="009938F6"/>
    <w:rsid w:val="00994A2C"/>
    <w:rsid w:val="00996A21"/>
    <w:rsid w:val="009A2C45"/>
    <w:rsid w:val="009A36DE"/>
    <w:rsid w:val="009A4357"/>
    <w:rsid w:val="009A454C"/>
    <w:rsid w:val="009B0A5B"/>
    <w:rsid w:val="009B276A"/>
    <w:rsid w:val="009B41B1"/>
    <w:rsid w:val="009B7451"/>
    <w:rsid w:val="009C216D"/>
    <w:rsid w:val="009C3926"/>
    <w:rsid w:val="009C465F"/>
    <w:rsid w:val="009C4A46"/>
    <w:rsid w:val="009C5160"/>
    <w:rsid w:val="009C6ABF"/>
    <w:rsid w:val="009D0C74"/>
    <w:rsid w:val="009D1826"/>
    <w:rsid w:val="009D1DC9"/>
    <w:rsid w:val="009D2019"/>
    <w:rsid w:val="009D2341"/>
    <w:rsid w:val="009D2937"/>
    <w:rsid w:val="009D3A39"/>
    <w:rsid w:val="009D3F31"/>
    <w:rsid w:val="009D4273"/>
    <w:rsid w:val="009D44E9"/>
    <w:rsid w:val="009D7032"/>
    <w:rsid w:val="009D74DB"/>
    <w:rsid w:val="009E106E"/>
    <w:rsid w:val="009E1CBA"/>
    <w:rsid w:val="009E2C2C"/>
    <w:rsid w:val="009E57B5"/>
    <w:rsid w:val="009E70EC"/>
    <w:rsid w:val="009F1169"/>
    <w:rsid w:val="009F1C3B"/>
    <w:rsid w:val="009F1F4E"/>
    <w:rsid w:val="009F6448"/>
    <w:rsid w:val="009F6B57"/>
    <w:rsid w:val="00A072FB"/>
    <w:rsid w:val="00A079BD"/>
    <w:rsid w:val="00A13F75"/>
    <w:rsid w:val="00A14833"/>
    <w:rsid w:val="00A14B62"/>
    <w:rsid w:val="00A14DBB"/>
    <w:rsid w:val="00A177B4"/>
    <w:rsid w:val="00A17D30"/>
    <w:rsid w:val="00A227FC"/>
    <w:rsid w:val="00A22C3C"/>
    <w:rsid w:val="00A24506"/>
    <w:rsid w:val="00A24EB2"/>
    <w:rsid w:val="00A25052"/>
    <w:rsid w:val="00A2571D"/>
    <w:rsid w:val="00A307E8"/>
    <w:rsid w:val="00A36C60"/>
    <w:rsid w:val="00A41975"/>
    <w:rsid w:val="00A4379F"/>
    <w:rsid w:val="00A43F23"/>
    <w:rsid w:val="00A44546"/>
    <w:rsid w:val="00A45729"/>
    <w:rsid w:val="00A46616"/>
    <w:rsid w:val="00A467EE"/>
    <w:rsid w:val="00A53522"/>
    <w:rsid w:val="00A53C3D"/>
    <w:rsid w:val="00A557AF"/>
    <w:rsid w:val="00A557E8"/>
    <w:rsid w:val="00A56022"/>
    <w:rsid w:val="00A569CE"/>
    <w:rsid w:val="00A61F74"/>
    <w:rsid w:val="00A6709F"/>
    <w:rsid w:val="00A72211"/>
    <w:rsid w:val="00A7415D"/>
    <w:rsid w:val="00A745DC"/>
    <w:rsid w:val="00A75FBF"/>
    <w:rsid w:val="00A77392"/>
    <w:rsid w:val="00A77A63"/>
    <w:rsid w:val="00A77D3F"/>
    <w:rsid w:val="00A8042B"/>
    <w:rsid w:val="00A82FBE"/>
    <w:rsid w:val="00A903E3"/>
    <w:rsid w:val="00A90A0E"/>
    <w:rsid w:val="00A90AC7"/>
    <w:rsid w:val="00A90EFD"/>
    <w:rsid w:val="00A926B6"/>
    <w:rsid w:val="00A93A43"/>
    <w:rsid w:val="00A94AA7"/>
    <w:rsid w:val="00A962E3"/>
    <w:rsid w:val="00AA21AA"/>
    <w:rsid w:val="00AB1138"/>
    <w:rsid w:val="00AB183D"/>
    <w:rsid w:val="00AB764B"/>
    <w:rsid w:val="00AC596F"/>
    <w:rsid w:val="00AC6808"/>
    <w:rsid w:val="00AD3E11"/>
    <w:rsid w:val="00AD5CF8"/>
    <w:rsid w:val="00AD6C0A"/>
    <w:rsid w:val="00AD6F3B"/>
    <w:rsid w:val="00AD7795"/>
    <w:rsid w:val="00AE049B"/>
    <w:rsid w:val="00AE0C59"/>
    <w:rsid w:val="00AE322D"/>
    <w:rsid w:val="00AE7A7E"/>
    <w:rsid w:val="00AE7D98"/>
    <w:rsid w:val="00AF0102"/>
    <w:rsid w:val="00AF16BA"/>
    <w:rsid w:val="00AF1CCA"/>
    <w:rsid w:val="00AF58A3"/>
    <w:rsid w:val="00B0258A"/>
    <w:rsid w:val="00B02C45"/>
    <w:rsid w:val="00B06958"/>
    <w:rsid w:val="00B06FD2"/>
    <w:rsid w:val="00B101B6"/>
    <w:rsid w:val="00B11951"/>
    <w:rsid w:val="00B13677"/>
    <w:rsid w:val="00B13A8B"/>
    <w:rsid w:val="00B1444E"/>
    <w:rsid w:val="00B1510C"/>
    <w:rsid w:val="00B16198"/>
    <w:rsid w:val="00B2174F"/>
    <w:rsid w:val="00B240B4"/>
    <w:rsid w:val="00B2634B"/>
    <w:rsid w:val="00B30B93"/>
    <w:rsid w:val="00B35B7F"/>
    <w:rsid w:val="00B36C1D"/>
    <w:rsid w:val="00B378B8"/>
    <w:rsid w:val="00B405EB"/>
    <w:rsid w:val="00B40DB0"/>
    <w:rsid w:val="00B41BC7"/>
    <w:rsid w:val="00B443BA"/>
    <w:rsid w:val="00B4513D"/>
    <w:rsid w:val="00B45E75"/>
    <w:rsid w:val="00B50B4E"/>
    <w:rsid w:val="00B51DF4"/>
    <w:rsid w:val="00B532F1"/>
    <w:rsid w:val="00B5444E"/>
    <w:rsid w:val="00B556B5"/>
    <w:rsid w:val="00B60E3A"/>
    <w:rsid w:val="00B635B1"/>
    <w:rsid w:val="00B647E4"/>
    <w:rsid w:val="00B66BB4"/>
    <w:rsid w:val="00B671D3"/>
    <w:rsid w:val="00B673D6"/>
    <w:rsid w:val="00B70E96"/>
    <w:rsid w:val="00B7237E"/>
    <w:rsid w:val="00B72CAA"/>
    <w:rsid w:val="00B734D4"/>
    <w:rsid w:val="00B73E37"/>
    <w:rsid w:val="00B77724"/>
    <w:rsid w:val="00B7795B"/>
    <w:rsid w:val="00B803D4"/>
    <w:rsid w:val="00B8060D"/>
    <w:rsid w:val="00B820BA"/>
    <w:rsid w:val="00B84386"/>
    <w:rsid w:val="00B84732"/>
    <w:rsid w:val="00B932F0"/>
    <w:rsid w:val="00B93FE8"/>
    <w:rsid w:val="00B94641"/>
    <w:rsid w:val="00B94739"/>
    <w:rsid w:val="00B9526A"/>
    <w:rsid w:val="00B97D93"/>
    <w:rsid w:val="00BA3D2B"/>
    <w:rsid w:val="00BA66B3"/>
    <w:rsid w:val="00BB0557"/>
    <w:rsid w:val="00BB0988"/>
    <w:rsid w:val="00BB2AB0"/>
    <w:rsid w:val="00BB32DF"/>
    <w:rsid w:val="00BB3358"/>
    <w:rsid w:val="00BB4715"/>
    <w:rsid w:val="00BB7550"/>
    <w:rsid w:val="00BC070B"/>
    <w:rsid w:val="00BC0DCE"/>
    <w:rsid w:val="00BC190D"/>
    <w:rsid w:val="00BC2CD9"/>
    <w:rsid w:val="00BC3286"/>
    <w:rsid w:val="00BC347D"/>
    <w:rsid w:val="00BC6592"/>
    <w:rsid w:val="00BC6A0E"/>
    <w:rsid w:val="00BD51C9"/>
    <w:rsid w:val="00BE075F"/>
    <w:rsid w:val="00BE0BFB"/>
    <w:rsid w:val="00BE0E2D"/>
    <w:rsid w:val="00BE5529"/>
    <w:rsid w:val="00BE5960"/>
    <w:rsid w:val="00BF1494"/>
    <w:rsid w:val="00BF6486"/>
    <w:rsid w:val="00BF65D5"/>
    <w:rsid w:val="00C0204C"/>
    <w:rsid w:val="00C02EF6"/>
    <w:rsid w:val="00C02F4A"/>
    <w:rsid w:val="00C06BA3"/>
    <w:rsid w:val="00C103D4"/>
    <w:rsid w:val="00C11EA6"/>
    <w:rsid w:val="00C12141"/>
    <w:rsid w:val="00C123B4"/>
    <w:rsid w:val="00C177AB"/>
    <w:rsid w:val="00C17D2B"/>
    <w:rsid w:val="00C210D4"/>
    <w:rsid w:val="00C21FDB"/>
    <w:rsid w:val="00C237C7"/>
    <w:rsid w:val="00C25A22"/>
    <w:rsid w:val="00C26D3E"/>
    <w:rsid w:val="00C277C5"/>
    <w:rsid w:val="00C337F9"/>
    <w:rsid w:val="00C35D1A"/>
    <w:rsid w:val="00C4051E"/>
    <w:rsid w:val="00C432A5"/>
    <w:rsid w:val="00C516C7"/>
    <w:rsid w:val="00C52423"/>
    <w:rsid w:val="00C5294D"/>
    <w:rsid w:val="00C52CA3"/>
    <w:rsid w:val="00C55006"/>
    <w:rsid w:val="00C61AF9"/>
    <w:rsid w:val="00C622EE"/>
    <w:rsid w:val="00C64C49"/>
    <w:rsid w:val="00C66AE1"/>
    <w:rsid w:val="00C70B0B"/>
    <w:rsid w:val="00C74852"/>
    <w:rsid w:val="00C74E4A"/>
    <w:rsid w:val="00C755EC"/>
    <w:rsid w:val="00C810AB"/>
    <w:rsid w:val="00C81C5F"/>
    <w:rsid w:val="00C83E3C"/>
    <w:rsid w:val="00C84B9A"/>
    <w:rsid w:val="00C85810"/>
    <w:rsid w:val="00C86F4B"/>
    <w:rsid w:val="00C9076B"/>
    <w:rsid w:val="00C943DC"/>
    <w:rsid w:val="00C944EA"/>
    <w:rsid w:val="00C954FE"/>
    <w:rsid w:val="00C95916"/>
    <w:rsid w:val="00C96D8D"/>
    <w:rsid w:val="00CA0BF9"/>
    <w:rsid w:val="00CA1CBD"/>
    <w:rsid w:val="00CA33D7"/>
    <w:rsid w:val="00CA4D1C"/>
    <w:rsid w:val="00CA7187"/>
    <w:rsid w:val="00CB1A49"/>
    <w:rsid w:val="00CB275C"/>
    <w:rsid w:val="00CB383B"/>
    <w:rsid w:val="00CB437A"/>
    <w:rsid w:val="00CB6879"/>
    <w:rsid w:val="00CB7B51"/>
    <w:rsid w:val="00CC0658"/>
    <w:rsid w:val="00CC0784"/>
    <w:rsid w:val="00CC38C2"/>
    <w:rsid w:val="00CC58A6"/>
    <w:rsid w:val="00CD157E"/>
    <w:rsid w:val="00CD4876"/>
    <w:rsid w:val="00CD4937"/>
    <w:rsid w:val="00CD7937"/>
    <w:rsid w:val="00CE085B"/>
    <w:rsid w:val="00CE23D5"/>
    <w:rsid w:val="00CE3758"/>
    <w:rsid w:val="00CE4BD5"/>
    <w:rsid w:val="00CE4F0E"/>
    <w:rsid w:val="00CE4FBC"/>
    <w:rsid w:val="00CE6849"/>
    <w:rsid w:val="00CF2A8D"/>
    <w:rsid w:val="00CF4C5F"/>
    <w:rsid w:val="00CF7FC4"/>
    <w:rsid w:val="00D01992"/>
    <w:rsid w:val="00D0402F"/>
    <w:rsid w:val="00D0491A"/>
    <w:rsid w:val="00D04A0A"/>
    <w:rsid w:val="00D04F55"/>
    <w:rsid w:val="00D06962"/>
    <w:rsid w:val="00D12467"/>
    <w:rsid w:val="00D2027D"/>
    <w:rsid w:val="00D23900"/>
    <w:rsid w:val="00D24D15"/>
    <w:rsid w:val="00D25C37"/>
    <w:rsid w:val="00D26EF3"/>
    <w:rsid w:val="00D30114"/>
    <w:rsid w:val="00D31194"/>
    <w:rsid w:val="00D3137D"/>
    <w:rsid w:val="00D33837"/>
    <w:rsid w:val="00D33D01"/>
    <w:rsid w:val="00D3476D"/>
    <w:rsid w:val="00D35806"/>
    <w:rsid w:val="00D371D6"/>
    <w:rsid w:val="00D42FE2"/>
    <w:rsid w:val="00D43215"/>
    <w:rsid w:val="00D50598"/>
    <w:rsid w:val="00D50FF0"/>
    <w:rsid w:val="00D51C0E"/>
    <w:rsid w:val="00D52A6F"/>
    <w:rsid w:val="00D52F44"/>
    <w:rsid w:val="00D53301"/>
    <w:rsid w:val="00D549CE"/>
    <w:rsid w:val="00D56EF6"/>
    <w:rsid w:val="00D65CFE"/>
    <w:rsid w:val="00D73B22"/>
    <w:rsid w:val="00D742A9"/>
    <w:rsid w:val="00D743A9"/>
    <w:rsid w:val="00D74715"/>
    <w:rsid w:val="00D826F8"/>
    <w:rsid w:val="00D82CF0"/>
    <w:rsid w:val="00D8738B"/>
    <w:rsid w:val="00D925E3"/>
    <w:rsid w:val="00D9263B"/>
    <w:rsid w:val="00D929B2"/>
    <w:rsid w:val="00D93739"/>
    <w:rsid w:val="00D9419D"/>
    <w:rsid w:val="00D9641F"/>
    <w:rsid w:val="00D96CCE"/>
    <w:rsid w:val="00DA1F6B"/>
    <w:rsid w:val="00DA39B2"/>
    <w:rsid w:val="00DA57B7"/>
    <w:rsid w:val="00DA5C71"/>
    <w:rsid w:val="00DB102A"/>
    <w:rsid w:val="00DB21B8"/>
    <w:rsid w:val="00DB2F9A"/>
    <w:rsid w:val="00DB3A88"/>
    <w:rsid w:val="00DB5668"/>
    <w:rsid w:val="00DB77FA"/>
    <w:rsid w:val="00DC1356"/>
    <w:rsid w:val="00DC4AA4"/>
    <w:rsid w:val="00DC6CC7"/>
    <w:rsid w:val="00DD0401"/>
    <w:rsid w:val="00DD2286"/>
    <w:rsid w:val="00DD3779"/>
    <w:rsid w:val="00DD39C9"/>
    <w:rsid w:val="00DD47B3"/>
    <w:rsid w:val="00DE10B8"/>
    <w:rsid w:val="00DE209A"/>
    <w:rsid w:val="00DE4A12"/>
    <w:rsid w:val="00DE58B8"/>
    <w:rsid w:val="00DF3642"/>
    <w:rsid w:val="00DF79ED"/>
    <w:rsid w:val="00DF7F91"/>
    <w:rsid w:val="00E10799"/>
    <w:rsid w:val="00E12595"/>
    <w:rsid w:val="00E155F7"/>
    <w:rsid w:val="00E1592D"/>
    <w:rsid w:val="00E1761A"/>
    <w:rsid w:val="00E17BA8"/>
    <w:rsid w:val="00E17C25"/>
    <w:rsid w:val="00E201BB"/>
    <w:rsid w:val="00E2290F"/>
    <w:rsid w:val="00E25606"/>
    <w:rsid w:val="00E25704"/>
    <w:rsid w:val="00E30A9D"/>
    <w:rsid w:val="00E324FF"/>
    <w:rsid w:val="00E3334E"/>
    <w:rsid w:val="00E334D6"/>
    <w:rsid w:val="00E33822"/>
    <w:rsid w:val="00E3443C"/>
    <w:rsid w:val="00E35BE1"/>
    <w:rsid w:val="00E374B0"/>
    <w:rsid w:val="00E40EC0"/>
    <w:rsid w:val="00E470F4"/>
    <w:rsid w:val="00E53B7A"/>
    <w:rsid w:val="00E545A0"/>
    <w:rsid w:val="00E571C6"/>
    <w:rsid w:val="00E57C08"/>
    <w:rsid w:val="00E57DDF"/>
    <w:rsid w:val="00E60793"/>
    <w:rsid w:val="00E61077"/>
    <w:rsid w:val="00E610DE"/>
    <w:rsid w:val="00E6113A"/>
    <w:rsid w:val="00E6684C"/>
    <w:rsid w:val="00E6725F"/>
    <w:rsid w:val="00E679A6"/>
    <w:rsid w:val="00E706B6"/>
    <w:rsid w:val="00E71160"/>
    <w:rsid w:val="00E7206E"/>
    <w:rsid w:val="00E7353A"/>
    <w:rsid w:val="00E7657A"/>
    <w:rsid w:val="00E80937"/>
    <w:rsid w:val="00E82A9A"/>
    <w:rsid w:val="00E86222"/>
    <w:rsid w:val="00E908E6"/>
    <w:rsid w:val="00E90F4E"/>
    <w:rsid w:val="00E9102A"/>
    <w:rsid w:val="00E93AB1"/>
    <w:rsid w:val="00E9416C"/>
    <w:rsid w:val="00E9740E"/>
    <w:rsid w:val="00EA0268"/>
    <w:rsid w:val="00EA32D7"/>
    <w:rsid w:val="00EA3A42"/>
    <w:rsid w:val="00EA5532"/>
    <w:rsid w:val="00EB1601"/>
    <w:rsid w:val="00EB40C6"/>
    <w:rsid w:val="00EB4C07"/>
    <w:rsid w:val="00EB4E68"/>
    <w:rsid w:val="00EB537E"/>
    <w:rsid w:val="00EB5A50"/>
    <w:rsid w:val="00EB7D66"/>
    <w:rsid w:val="00EC1C83"/>
    <w:rsid w:val="00EC5ABA"/>
    <w:rsid w:val="00EC7D66"/>
    <w:rsid w:val="00ED2B0C"/>
    <w:rsid w:val="00ED74EA"/>
    <w:rsid w:val="00EE33ED"/>
    <w:rsid w:val="00EE6D9D"/>
    <w:rsid w:val="00EF1D33"/>
    <w:rsid w:val="00EF28C1"/>
    <w:rsid w:val="00EF3070"/>
    <w:rsid w:val="00EF5AD5"/>
    <w:rsid w:val="00EF68FF"/>
    <w:rsid w:val="00EF793D"/>
    <w:rsid w:val="00F0096F"/>
    <w:rsid w:val="00F017E1"/>
    <w:rsid w:val="00F02F44"/>
    <w:rsid w:val="00F034CB"/>
    <w:rsid w:val="00F11FDD"/>
    <w:rsid w:val="00F125A7"/>
    <w:rsid w:val="00F13B64"/>
    <w:rsid w:val="00F1487A"/>
    <w:rsid w:val="00F171D7"/>
    <w:rsid w:val="00F173D5"/>
    <w:rsid w:val="00F21594"/>
    <w:rsid w:val="00F23C91"/>
    <w:rsid w:val="00F24788"/>
    <w:rsid w:val="00F269A5"/>
    <w:rsid w:val="00F32805"/>
    <w:rsid w:val="00F32A11"/>
    <w:rsid w:val="00F33087"/>
    <w:rsid w:val="00F3772C"/>
    <w:rsid w:val="00F41D48"/>
    <w:rsid w:val="00F42D66"/>
    <w:rsid w:val="00F4600C"/>
    <w:rsid w:val="00F4646B"/>
    <w:rsid w:val="00F541A9"/>
    <w:rsid w:val="00F556DB"/>
    <w:rsid w:val="00F56FF8"/>
    <w:rsid w:val="00F57208"/>
    <w:rsid w:val="00F61986"/>
    <w:rsid w:val="00F63670"/>
    <w:rsid w:val="00F65486"/>
    <w:rsid w:val="00F72FAA"/>
    <w:rsid w:val="00F76E26"/>
    <w:rsid w:val="00F80427"/>
    <w:rsid w:val="00F83C64"/>
    <w:rsid w:val="00F84F20"/>
    <w:rsid w:val="00F85590"/>
    <w:rsid w:val="00F85BF6"/>
    <w:rsid w:val="00F90102"/>
    <w:rsid w:val="00F96214"/>
    <w:rsid w:val="00FA5A9C"/>
    <w:rsid w:val="00FB599E"/>
    <w:rsid w:val="00FB6BE2"/>
    <w:rsid w:val="00FC233B"/>
    <w:rsid w:val="00FC3168"/>
    <w:rsid w:val="00FC3B60"/>
    <w:rsid w:val="00FC5112"/>
    <w:rsid w:val="00FD0C82"/>
    <w:rsid w:val="00FD13B0"/>
    <w:rsid w:val="00FD32CA"/>
    <w:rsid w:val="00FD6294"/>
    <w:rsid w:val="00FD6EBC"/>
    <w:rsid w:val="00FE3920"/>
    <w:rsid w:val="00FE6A4A"/>
    <w:rsid w:val="00FF0D00"/>
    <w:rsid w:val="00FF0F2D"/>
    <w:rsid w:val="00FF15C0"/>
    <w:rsid w:val="00FF4FB1"/>
    <w:rsid w:val="00FF5A7A"/>
    <w:rsid w:val="00FF5E94"/>
    <w:rsid w:val="05DDF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74EBB9A"/>
  <w15:docId w15:val="{59342A78-B3D3-4AE5-9478-AA2296902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D23900"/>
    <w:rPr>
      <w:sz w:val="24"/>
      <w:szCs w:val="24"/>
      <w:lang w:val="sl-SI"/>
    </w:rPr>
  </w:style>
  <w:style w:type="paragraph" w:styleId="Naslov2">
    <w:name w:val="heading 2"/>
    <w:basedOn w:val="Navaden"/>
    <w:next w:val="Navaden"/>
    <w:link w:val="Naslov2Znak"/>
    <w:semiHidden/>
    <w:unhideWhenUsed/>
    <w:qFormat/>
    <w:rsid w:val="00A90EFD"/>
    <w:pPr>
      <w:keepNext/>
      <w:autoSpaceDE w:val="0"/>
      <w:autoSpaceDN w:val="0"/>
      <w:adjustRightInd w:val="0"/>
      <w:spacing w:before="240" w:after="60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F85BF6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rsid w:val="00F85BF6"/>
  </w:style>
  <w:style w:type="paragraph" w:styleId="Noga">
    <w:name w:val="footer"/>
    <w:basedOn w:val="Navaden"/>
    <w:link w:val="NogaZnak"/>
    <w:uiPriority w:val="99"/>
    <w:unhideWhenUsed/>
    <w:rsid w:val="00F85BF6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rsid w:val="00F85BF6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F85BF6"/>
    <w:rPr>
      <w:rFonts w:ascii="Lucida Grande" w:hAnsi="Lucida Grande"/>
      <w:sz w:val="18"/>
      <w:szCs w:val="18"/>
    </w:rPr>
  </w:style>
  <w:style w:type="character" w:customStyle="1" w:styleId="BesedilooblakaZnak">
    <w:name w:val="Besedilo oblačka Znak"/>
    <w:link w:val="Besedilooblaka"/>
    <w:uiPriority w:val="99"/>
    <w:semiHidden/>
    <w:rsid w:val="00F85BF6"/>
    <w:rPr>
      <w:rFonts w:ascii="Lucida Grande" w:hAnsi="Lucida Grande"/>
      <w:sz w:val="18"/>
      <w:szCs w:val="18"/>
    </w:rPr>
  </w:style>
  <w:style w:type="table" w:customStyle="1" w:styleId="LightShading-Accent11">
    <w:name w:val="Light Shading - Accent 11"/>
    <w:basedOn w:val="Navadnatabela"/>
    <w:uiPriority w:val="60"/>
    <w:rsid w:val="005C0F78"/>
    <w:rPr>
      <w:color w:val="365F91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BasicParagraph">
    <w:name w:val="[Basic Paragraph]"/>
    <w:basedOn w:val="Navaden"/>
    <w:uiPriority w:val="99"/>
    <w:rsid w:val="0054482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table" w:styleId="Tabelamrea">
    <w:name w:val="Table Grid"/>
    <w:basedOn w:val="Navadnatabela"/>
    <w:rsid w:val="003726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aliases w:val="za tekst"/>
    <w:basedOn w:val="Navaden"/>
    <w:link w:val="OdstavekseznamaZnak"/>
    <w:uiPriority w:val="34"/>
    <w:qFormat/>
    <w:rsid w:val="00285E3C"/>
    <w:pPr>
      <w:ind w:left="720"/>
      <w:contextualSpacing/>
    </w:pPr>
  </w:style>
  <w:style w:type="character" w:customStyle="1" w:styleId="Naslov2Znak">
    <w:name w:val="Naslov 2 Znak"/>
    <w:basedOn w:val="Privzetapisavaodstavka"/>
    <w:link w:val="Naslov2"/>
    <w:semiHidden/>
    <w:rsid w:val="00A90EFD"/>
    <w:rPr>
      <w:rFonts w:ascii="Arial" w:eastAsia="Times New Roman" w:hAnsi="Arial" w:cs="Arial"/>
      <w:b/>
      <w:bCs/>
      <w:i/>
      <w:iCs/>
      <w:sz w:val="28"/>
      <w:szCs w:val="28"/>
      <w:lang w:val="sl-SI" w:eastAsia="sl-SI"/>
    </w:rPr>
  </w:style>
  <w:style w:type="character" w:styleId="Hiperpovezava">
    <w:name w:val="Hyperlink"/>
    <w:basedOn w:val="Privzetapisavaodstavka"/>
    <w:rsid w:val="00A90EFD"/>
    <w:rPr>
      <w:color w:val="0000FF"/>
      <w:u w:val="single"/>
    </w:rPr>
  </w:style>
  <w:style w:type="paragraph" w:styleId="Brezrazmikov">
    <w:name w:val="No Spacing"/>
    <w:uiPriority w:val="1"/>
    <w:qFormat/>
    <w:rsid w:val="00A90EFD"/>
    <w:rPr>
      <w:rFonts w:asciiTheme="minorHAnsi" w:eastAsiaTheme="minorHAnsi" w:hAnsiTheme="minorHAnsi" w:cstheme="minorBidi"/>
      <w:sz w:val="22"/>
      <w:szCs w:val="22"/>
      <w:lang w:val="sl-SI"/>
    </w:rPr>
  </w:style>
  <w:style w:type="character" w:styleId="Poudarek">
    <w:name w:val="Emphasis"/>
    <w:basedOn w:val="Privzetapisavaodstavka"/>
    <w:qFormat/>
    <w:rsid w:val="00A90EFD"/>
    <w:rPr>
      <w:i/>
      <w:iCs/>
    </w:rPr>
  </w:style>
  <w:style w:type="paragraph" w:customStyle="1" w:styleId="Default">
    <w:name w:val="Default"/>
    <w:rsid w:val="00A90EFD"/>
    <w:pPr>
      <w:autoSpaceDE w:val="0"/>
      <w:autoSpaceDN w:val="0"/>
      <w:adjustRightInd w:val="0"/>
    </w:pPr>
    <w:rPr>
      <w:rFonts w:ascii="Verdana" w:eastAsiaTheme="minorHAnsi" w:hAnsi="Verdana" w:cs="Verdana"/>
      <w:color w:val="000000"/>
      <w:sz w:val="24"/>
      <w:szCs w:val="24"/>
      <w:lang w:val="sl-SI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2D60AA"/>
    <w:rPr>
      <w:rFonts w:ascii="Calibri" w:eastAsia="Calibri" w:hAnsi="Calibri"/>
      <w:sz w:val="20"/>
      <w:szCs w:val="20"/>
      <w:lang w:eastAsia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2D60AA"/>
    <w:rPr>
      <w:rFonts w:ascii="Calibri" w:eastAsia="Calibri" w:hAnsi="Calibri"/>
      <w:lang w:val="sl-SI" w:eastAsia="sl-SI"/>
    </w:rPr>
  </w:style>
  <w:style w:type="character" w:styleId="Sprotnaopomba-sklic">
    <w:name w:val="footnote reference"/>
    <w:basedOn w:val="Privzetapisavaodstavka"/>
    <w:uiPriority w:val="99"/>
    <w:semiHidden/>
    <w:unhideWhenUsed/>
    <w:rsid w:val="002D60AA"/>
    <w:rPr>
      <w:vertAlign w:val="superscript"/>
    </w:rPr>
  </w:style>
  <w:style w:type="character" w:styleId="SledenaHiperpovezava">
    <w:name w:val="FollowedHyperlink"/>
    <w:basedOn w:val="Privzetapisavaodstavka"/>
    <w:uiPriority w:val="99"/>
    <w:semiHidden/>
    <w:unhideWhenUsed/>
    <w:rsid w:val="00FD6294"/>
    <w:rPr>
      <w:color w:val="800080" w:themeColor="followedHyperlink"/>
      <w:u w:val="single"/>
    </w:rPr>
  </w:style>
  <w:style w:type="numbering" w:customStyle="1" w:styleId="Slog1">
    <w:name w:val="Slog1"/>
    <w:uiPriority w:val="99"/>
    <w:rsid w:val="0063297E"/>
    <w:pPr>
      <w:numPr>
        <w:numId w:val="19"/>
      </w:numPr>
    </w:pPr>
  </w:style>
  <w:style w:type="character" w:styleId="Pripombasklic">
    <w:name w:val="annotation reference"/>
    <w:basedOn w:val="Privzetapisavaodstavka"/>
    <w:uiPriority w:val="99"/>
    <w:semiHidden/>
    <w:unhideWhenUsed/>
    <w:rsid w:val="000E5CFD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0E5CFD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0E5CFD"/>
    <w:rPr>
      <w:lang w:val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E5CFD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E5CFD"/>
    <w:rPr>
      <w:b/>
      <w:bCs/>
      <w:lang w:val="sl-SI"/>
    </w:rPr>
  </w:style>
  <w:style w:type="paragraph" w:styleId="Telobesedila3">
    <w:name w:val="Body Text 3"/>
    <w:basedOn w:val="Navaden"/>
    <w:link w:val="Telobesedila3Znak"/>
    <w:rsid w:val="00076F2B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jc w:val="both"/>
    </w:pPr>
    <w:rPr>
      <w:rFonts w:ascii="Arial" w:eastAsia="Times New Roman" w:hAnsi="Arial"/>
      <w:sz w:val="20"/>
      <w:szCs w:val="20"/>
      <w:lang w:eastAsia="sl-SI"/>
    </w:rPr>
  </w:style>
  <w:style w:type="character" w:customStyle="1" w:styleId="Telobesedila3Znak">
    <w:name w:val="Telo besedila 3 Znak"/>
    <w:basedOn w:val="Privzetapisavaodstavka"/>
    <w:link w:val="Telobesedila3"/>
    <w:rsid w:val="00076F2B"/>
    <w:rPr>
      <w:rFonts w:ascii="Arial" w:eastAsia="Times New Roman" w:hAnsi="Arial"/>
      <w:lang w:val="sl-SI" w:eastAsia="sl-SI"/>
    </w:rPr>
  </w:style>
  <w:style w:type="paragraph" w:styleId="Revizija">
    <w:name w:val="Revision"/>
    <w:hidden/>
    <w:uiPriority w:val="99"/>
    <w:semiHidden/>
    <w:rsid w:val="000D410F"/>
    <w:rPr>
      <w:sz w:val="24"/>
      <w:szCs w:val="24"/>
      <w:lang w:val="sl-SI"/>
    </w:rPr>
  </w:style>
  <w:style w:type="character" w:customStyle="1" w:styleId="OdstavekseznamaZnak">
    <w:name w:val="Odstavek seznama Znak"/>
    <w:aliases w:val="za tekst Znak"/>
    <w:basedOn w:val="Privzetapisavaodstavka"/>
    <w:link w:val="Odstavekseznama"/>
    <w:uiPriority w:val="34"/>
    <w:locked/>
    <w:rsid w:val="00DB21B8"/>
    <w:rPr>
      <w:sz w:val="24"/>
      <w:szCs w:val="24"/>
      <w:lang w:val="sl-SI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2D36CF"/>
    <w:rPr>
      <w:color w:val="808080"/>
      <w:shd w:val="clear" w:color="auto" w:fill="E6E6E6"/>
    </w:rPr>
  </w:style>
  <w:style w:type="character" w:customStyle="1" w:styleId="OdstavekseznamaZnak1">
    <w:name w:val="Odstavek seznama Znak1"/>
    <w:aliases w:val="za tekst Znak1"/>
    <w:basedOn w:val="Privzetapisavaodstavka"/>
    <w:uiPriority w:val="34"/>
    <w:locked/>
    <w:rsid w:val="005D7F37"/>
    <w:rPr>
      <w:sz w:val="24"/>
      <w:szCs w:val="24"/>
      <w:lang w:val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2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58CA13B8978FF48B2C56C86082CF398" ma:contentTypeVersion="2" ma:contentTypeDescription="Ustvari nov dokument." ma:contentTypeScope="" ma:versionID="212e2e5f89cfd19aa35fc5714180d708">
  <xsd:schema xmlns:xsd="http://www.w3.org/2001/XMLSchema" xmlns:xs="http://www.w3.org/2001/XMLSchema" xmlns:p="http://schemas.microsoft.com/office/2006/metadata/properties" xmlns:ns2="9d849426-d242-4ab3-8d9c-c44ac187dc91" targetNamespace="http://schemas.microsoft.com/office/2006/metadata/properties" ma:root="true" ma:fieldsID="c0e434ddb162b85c7e657c406afa0dc5" ns2:_="">
    <xsd:import namespace="9d849426-d242-4ab3-8d9c-c44ac187dc9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49426-d242-4ab3-8d9c-c44ac187dc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37C6F5-5565-48AE-BF03-D8B1C14A59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73F473-B048-4239-BF51-D80E7247C6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EAD844-3E1C-48D0-8185-6E5F328646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DB7078C-205B-4F82-9B95-6BB37C2849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849426-d242-4ab3-8d9c-c44ac187dc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47</Words>
  <Characters>1981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erminal Studio</Company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ja B.</dc:creator>
  <cp:lastModifiedBy>Jelena Počuča</cp:lastModifiedBy>
  <cp:revision>5</cp:revision>
  <cp:lastPrinted>2023-12-15T13:16:00Z</cp:lastPrinted>
  <dcterms:created xsi:type="dcterms:W3CDTF">2023-12-19T12:40:00Z</dcterms:created>
  <dcterms:modified xsi:type="dcterms:W3CDTF">2023-12-19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8CA13B8978FF48B2C56C86082CF398</vt:lpwstr>
  </property>
</Properties>
</file>